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597E6" w14:textId="6D3557D6" w:rsidR="000413A5" w:rsidRDefault="003901E1" w:rsidP="000413A5">
      <w:r>
        <w:rPr>
          <w:noProof/>
        </w:rPr>
        <w:drawing>
          <wp:anchor distT="0" distB="0" distL="114300" distR="114300" simplePos="0" relativeHeight="251699200" behindDoc="1" locked="0" layoutInCell="1" allowOverlap="1" wp14:anchorId="43D39545" wp14:editId="7012BA6A">
            <wp:simplePos x="0" y="0"/>
            <wp:positionH relativeFrom="margin">
              <wp:posOffset>2076450</wp:posOffset>
            </wp:positionH>
            <wp:positionV relativeFrom="paragraph">
              <wp:posOffset>9525</wp:posOffset>
            </wp:positionV>
            <wp:extent cx="2828925" cy="2800350"/>
            <wp:effectExtent l="0" t="0" r="9525" b="0"/>
            <wp:wrapNone/>
            <wp:docPr id="1452785529" name="Picture 17" descr="A group of yellow flow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785529" name="Picture 17" descr="A group of yellow flower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038">
        <w:rPr>
          <w:noProof/>
        </w:rPr>
        <w:drawing>
          <wp:anchor distT="0" distB="0" distL="114300" distR="114300" simplePos="0" relativeHeight="251701248" behindDoc="0" locked="0" layoutInCell="1" allowOverlap="1" wp14:anchorId="7A25D070" wp14:editId="0D95763A">
            <wp:simplePos x="0" y="0"/>
            <wp:positionH relativeFrom="margin">
              <wp:align>left</wp:align>
            </wp:positionH>
            <wp:positionV relativeFrom="margin">
              <wp:posOffset>9525</wp:posOffset>
            </wp:positionV>
            <wp:extent cx="1895475" cy="3448050"/>
            <wp:effectExtent l="0" t="0" r="9525" b="0"/>
            <wp:wrapNone/>
            <wp:docPr id="1296710193" name="Picture 1" descr="A logo of a soup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710193" name="Picture 1" descr="A logo of a soup on a white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03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103C85F" wp14:editId="15E9C835">
                <wp:simplePos x="0" y="0"/>
                <wp:positionH relativeFrom="column">
                  <wp:posOffset>5067300</wp:posOffset>
                </wp:positionH>
                <wp:positionV relativeFrom="paragraph">
                  <wp:posOffset>9525</wp:posOffset>
                </wp:positionV>
                <wp:extent cx="1838325" cy="6438900"/>
                <wp:effectExtent l="0" t="0" r="28575" b="19050"/>
                <wp:wrapNone/>
                <wp:docPr id="15" name="Rectangle: Diagonal Corners Snippe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438900"/>
                        </a:xfrm>
                        <a:prstGeom prst="snip2Diag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094B6C" w14:textId="77777777" w:rsidR="005C7D5C" w:rsidRPr="00B04038" w:rsidRDefault="005C7D5C" w:rsidP="005C7D5C">
                            <w:pPr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Soupzon</w:t>
                            </w:r>
                            <w:proofErr w:type="spellEnd"/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Through Grace Inc. is a charity which supports our community.   That means anyone who needs a hand up.   </w:t>
                            </w:r>
                          </w:p>
                          <w:p w14:paraId="5B9F1293" w14:textId="77777777" w:rsidR="005C7D5C" w:rsidRPr="00B04038" w:rsidRDefault="005C7D5C" w:rsidP="005C7D5C">
                            <w:pPr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We are </w:t>
                            </w:r>
                            <w:proofErr w:type="gramStart"/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pretty practical</w:t>
                            </w:r>
                            <w:proofErr w:type="gramEnd"/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about it.   When you come to our meals service you will be offered a free meal (including a </w:t>
                            </w:r>
                            <w:proofErr w:type="gramStart"/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take away</w:t>
                            </w:r>
                            <w:proofErr w:type="gramEnd"/>
                            <w:r w:rsidRPr="00B0403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if you would like), a seat at the table and conversation from people who will welcome you as a mate</w:t>
                            </w:r>
                          </w:p>
                          <w:p w14:paraId="1309AD88" w14:textId="77777777" w:rsidR="005C7D5C" w:rsidRDefault="005C7D5C" w:rsidP="005C7D5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3C85F" id="Rectangle: Diagonal Corners Snipped 15" o:spid="_x0000_s1026" style="position:absolute;margin-left:399pt;margin-top:.75pt;width:144.75pt;height:507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838325,6438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" adj="-11796480,,5400" path="m,l1531931,r306394,306394l1838325,6438900r,l306394,6438900,,6132506,,xe" fillcolor="#e7e6e6 [3214]" strokecolor="#1f3763 [1604]" strokeweight="1pt">
                <v:stroke joinstyle="miter"/>
                <v:formulas/>
                <v:path arrowok="t" o:connecttype="custom" o:connectlocs="0,0;1531931,0;1838325,306394;1838325,6438900;1838325,6438900;306394,6438900;0,6132506;0,0" o:connectangles="0,0,0,0,0,0,0,0" textboxrect="0,0,1838325,6438900"/>
                <v:textbox>
                  <w:txbxContent>
                    <w:p w14:paraId="0C094B6C" w14:textId="77777777" w:rsidR="005C7D5C" w:rsidRPr="00B04038" w:rsidRDefault="005C7D5C" w:rsidP="005C7D5C">
                      <w:pPr>
                        <w:rPr>
                          <w:color w:val="44546A" w:themeColor="text2"/>
                          <w:sz w:val="28"/>
                          <w:szCs w:val="28"/>
                        </w:rPr>
                      </w:pPr>
                      <w:proofErr w:type="spellStart"/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>Soupzon</w:t>
                      </w:r>
                      <w:proofErr w:type="spellEnd"/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 Through Grace Inc. is a charity which supports our community.   That means anyone who needs a hand up.   </w:t>
                      </w:r>
                    </w:p>
                    <w:p w14:paraId="5B9F1293" w14:textId="77777777" w:rsidR="005C7D5C" w:rsidRPr="00B04038" w:rsidRDefault="005C7D5C" w:rsidP="005C7D5C">
                      <w:pPr>
                        <w:rPr>
                          <w:color w:val="44546A" w:themeColor="text2"/>
                          <w:sz w:val="28"/>
                          <w:szCs w:val="28"/>
                        </w:rPr>
                      </w:pPr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We are </w:t>
                      </w:r>
                      <w:proofErr w:type="gramStart"/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>pretty practical</w:t>
                      </w:r>
                      <w:proofErr w:type="gramEnd"/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 about it.   When you come to our meals service you will be offered a free meal (including a </w:t>
                      </w:r>
                      <w:proofErr w:type="gramStart"/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>take away</w:t>
                      </w:r>
                      <w:proofErr w:type="gramEnd"/>
                      <w:r w:rsidRPr="00B0403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 if you would like), a seat at the table and conversation from people who will welcome you as a mate</w:t>
                      </w:r>
                    </w:p>
                    <w:p w14:paraId="1309AD88" w14:textId="77777777" w:rsidR="005C7D5C" w:rsidRDefault="005C7D5C" w:rsidP="005C7D5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04038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3470D90A" wp14:editId="6EC8C42C">
                <wp:simplePos x="0" y="0"/>
                <wp:positionH relativeFrom="column">
                  <wp:posOffset>9525</wp:posOffset>
                </wp:positionH>
                <wp:positionV relativeFrom="page">
                  <wp:posOffset>581024</wp:posOffset>
                </wp:positionV>
                <wp:extent cx="1857375" cy="3076575"/>
                <wp:effectExtent l="133350" t="114300" r="142875" b="16192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30765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0D921" id="Rectangle 20" o:spid="_x0000_s1026" style="position:absolute;margin-left:.75pt;margin-top:45.75pt;width:146.25pt;height:242.2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" fillcolor="#cfcdcd [2894]" stroked="f" strokeweight="1pt">
                <v:shadow on="t" color="black" offset="0,1pt"/>
                <w10:wrap anchory="page"/>
              </v:rect>
            </w:pict>
          </mc:Fallback>
        </mc:AlternateContent>
      </w:r>
    </w:p>
    <w:p w14:paraId="03CF5625" w14:textId="2B9BB17C" w:rsidR="000413A5" w:rsidRDefault="000413A5"/>
    <w:p w14:paraId="5EBAA726" w14:textId="05BEBA22" w:rsidR="000413A5" w:rsidRDefault="003901E1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0BF8FBFD" wp14:editId="3C6681EF">
                <wp:simplePos x="0" y="0"/>
                <wp:positionH relativeFrom="column">
                  <wp:posOffset>400050</wp:posOffset>
                </wp:positionH>
                <wp:positionV relativeFrom="page">
                  <wp:posOffset>6000749</wp:posOffset>
                </wp:positionV>
                <wp:extent cx="1809750" cy="218122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21812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709745" w14:textId="77777777" w:rsidR="00D0298D" w:rsidRDefault="00D0298D" w:rsidP="00064E42">
                            <w:pPr>
                              <w:rPr>
                                <w:b/>
                                <w:bCs/>
                                <w:caps/>
                                <w:sz w:val="26"/>
                                <w:szCs w:val="26"/>
                              </w:rPr>
                            </w:pPr>
                          </w:p>
                          <w:p w14:paraId="705F2272" w14:textId="396E421C" w:rsidR="00064E42" w:rsidRPr="00D0298D" w:rsidRDefault="00064E42" w:rsidP="00D0298D">
                            <w:pPr>
                              <w:rPr>
                                <w:b/>
                                <w:bCs/>
                                <w:caps/>
                                <w:sz w:val="28"/>
                                <w:szCs w:val="28"/>
                              </w:rPr>
                            </w:pPr>
                            <w:r w:rsidRPr="00D0298D">
                              <w:rPr>
                                <w:b/>
                                <w:bCs/>
                                <w:caps/>
                                <w:sz w:val="28"/>
                                <w:szCs w:val="28"/>
                              </w:rPr>
                              <w:t>What we don’t do:</w:t>
                            </w:r>
                          </w:p>
                          <w:p w14:paraId="1D51A1FD" w14:textId="77777777" w:rsidR="00D0298D" w:rsidRPr="00D0298D" w:rsidRDefault="00064E42" w:rsidP="00D0298D">
                            <w:pPr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D0298D">
                              <w:rPr>
                                <w:caps/>
                                <w:sz w:val="28"/>
                                <w:szCs w:val="28"/>
                              </w:rPr>
                              <w:t>Sadly</w:t>
                            </w:r>
                            <w:proofErr w:type="gramEnd"/>
                            <w:r w:rsidRPr="00D0298D">
                              <w:rPr>
                                <w:caps/>
                                <w:sz w:val="28"/>
                                <w:szCs w:val="28"/>
                              </w:rPr>
                              <w:t xml:space="preserve"> we are not equipped </w:t>
                            </w:r>
                          </w:p>
                          <w:p w14:paraId="6ABAD75D" w14:textId="77777777" w:rsidR="00D0298D" w:rsidRPr="00D0298D" w:rsidRDefault="00064E42" w:rsidP="00D0298D">
                            <w:pPr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 w:rsidRPr="00D0298D">
                              <w:rPr>
                                <w:caps/>
                                <w:sz w:val="28"/>
                                <w:szCs w:val="28"/>
                              </w:rPr>
                              <w:t xml:space="preserve">or licensed to </w:t>
                            </w:r>
                          </w:p>
                          <w:p w14:paraId="0CB97397" w14:textId="5FC02E3E" w:rsidR="00064E42" w:rsidRPr="00D0298D" w:rsidRDefault="00064E42" w:rsidP="00D0298D">
                            <w:pPr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 w:rsidRPr="00D0298D">
                              <w:rPr>
                                <w:caps/>
                                <w:sz w:val="28"/>
                                <w:szCs w:val="28"/>
                              </w:rPr>
                              <w:t>provide accommodation</w:t>
                            </w:r>
                          </w:p>
                          <w:p w14:paraId="1435268D" w14:textId="77777777" w:rsidR="00064E42" w:rsidRDefault="00064E42" w:rsidP="00064E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8FBFD" id="Rectangle 17" o:spid="_x0000_s1027" style="position:absolute;margin-left:31.5pt;margin-top:472.5pt;width:142.5pt;height:171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" filled="f" stroked="f" strokeweight="1pt">
                <v:textbox>
                  <w:txbxContent>
                    <w:p w14:paraId="2F709745" w14:textId="77777777" w:rsidR="00D0298D" w:rsidRDefault="00D0298D" w:rsidP="00064E42">
                      <w:pPr>
                        <w:rPr>
                          <w:b/>
                          <w:bCs/>
                          <w:caps/>
                          <w:sz w:val="26"/>
                          <w:szCs w:val="26"/>
                        </w:rPr>
                      </w:pPr>
                    </w:p>
                    <w:p w14:paraId="705F2272" w14:textId="396E421C" w:rsidR="00064E42" w:rsidRPr="00D0298D" w:rsidRDefault="00064E42" w:rsidP="00D0298D">
                      <w:pPr>
                        <w:rPr>
                          <w:b/>
                          <w:bCs/>
                          <w:caps/>
                          <w:sz w:val="28"/>
                          <w:szCs w:val="28"/>
                        </w:rPr>
                      </w:pPr>
                      <w:r w:rsidRPr="00D0298D">
                        <w:rPr>
                          <w:b/>
                          <w:bCs/>
                          <w:caps/>
                          <w:sz w:val="28"/>
                          <w:szCs w:val="28"/>
                        </w:rPr>
                        <w:t>What we don’t do:</w:t>
                      </w:r>
                    </w:p>
                    <w:p w14:paraId="1D51A1FD" w14:textId="77777777" w:rsidR="00D0298D" w:rsidRPr="00D0298D" w:rsidRDefault="00064E42" w:rsidP="00D0298D">
                      <w:pPr>
                        <w:rPr>
                          <w:caps/>
                          <w:sz w:val="28"/>
                          <w:szCs w:val="28"/>
                        </w:rPr>
                      </w:pPr>
                      <w:proofErr w:type="gramStart"/>
                      <w:r w:rsidRPr="00D0298D">
                        <w:rPr>
                          <w:caps/>
                          <w:sz w:val="28"/>
                          <w:szCs w:val="28"/>
                        </w:rPr>
                        <w:t>Sadly</w:t>
                      </w:r>
                      <w:proofErr w:type="gramEnd"/>
                      <w:r w:rsidRPr="00D0298D">
                        <w:rPr>
                          <w:caps/>
                          <w:sz w:val="28"/>
                          <w:szCs w:val="28"/>
                        </w:rPr>
                        <w:t xml:space="preserve"> we are not equipped </w:t>
                      </w:r>
                    </w:p>
                    <w:p w14:paraId="6ABAD75D" w14:textId="77777777" w:rsidR="00D0298D" w:rsidRPr="00D0298D" w:rsidRDefault="00064E42" w:rsidP="00D0298D">
                      <w:pPr>
                        <w:rPr>
                          <w:caps/>
                          <w:sz w:val="28"/>
                          <w:szCs w:val="28"/>
                        </w:rPr>
                      </w:pPr>
                      <w:r w:rsidRPr="00D0298D">
                        <w:rPr>
                          <w:caps/>
                          <w:sz w:val="28"/>
                          <w:szCs w:val="28"/>
                        </w:rPr>
                        <w:t xml:space="preserve">or licensed to </w:t>
                      </w:r>
                    </w:p>
                    <w:p w14:paraId="0CB97397" w14:textId="5FC02E3E" w:rsidR="00064E42" w:rsidRPr="00D0298D" w:rsidRDefault="00064E42" w:rsidP="00D0298D">
                      <w:pPr>
                        <w:rPr>
                          <w:caps/>
                          <w:sz w:val="28"/>
                          <w:szCs w:val="28"/>
                        </w:rPr>
                      </w:pPr>
                      <w:r w:rsidRPr="00D0298D">
                        <w:rPr>
                          <w:caps/>
                          <w:sz w:val="28"/>
                          <w:szCs w:val="28"/>
                        </w:rPr>
                        <w:t>provide accommodation</w:t>
                      </w:r>
                    </w:p>
                    <w:p w14:paraId="1435268D" w14:textId="77777777" w:rsidR="00064E42" w:rsidRDefault="00064E42" w:rsidP="00064E42">
                      <w:pPr>
                        <w:jc w:val="center"/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484741" wp14:editId="23DFF51D">
                <wp:simplePos x="0" y="0"/>
                <wp:positionH relativeFrom="margin">
                  <wp:posOffset>-95250</wp:posOffset>
                </wp:positionH>
                <wp:positionV relativeFrom="paragraph">
                  <wp:posOffset>3028949</wp:posOffset>
                </wp:positionV>
                <wp:extent cx="4914900" cy="170497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0" cy="1704975"/>
                        </a:xfrm>
                        <a:prstGeom prst="rect">
                          <a:avLst/>
                        </a:prstGeom>
                        <a:solidFill>
                          <a:srgbClr val="D2E1F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566545" w14:textId="51159743" w:rsidR="00064E42" w:rsidRPr="00694CC0" w:rsidRDefault="00064E42" w:rsidP="00064E42">
                            <w:pPr>
                              <w:spacing w:after="0"/>
                              <w:rPr>
                                <w:b/>
                                <w:bCs/>
                                <w:color w:val="2F5496" w:themeColor="accent1" w:themeShade="BF"/>
                                <w:sz w:val="24"/>
                                <w:szCs w:val="24"/>
                              </w:rPr>
                            </w:pPr>
                            <w:r w:rsidRPr="00D0298D">
                              <w:rPr>
                                <w:color w:val="0033CC"/>
                                <w:sz w:val="28"/>
                                <w:szCs w:val="28"/>
                              </w:rPr>
                              <w:t>WHAT WE DO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We are a service for 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  <w:u w:val="single"/>
                              </w:rPr>
                              <w:t>everyone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in the Cessnock </w:t>
                            </w:r>
                            <w:proofErr w:type="gramStart"/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LGA:-</w:t>
                            </w:r>
                            <w:proofErr w:type="gramEnd"/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if you need a hand with a free meal, support, a listening ear and referrals to other services who may be of assistance to you</w:t>
                            </w:r>
                            <w:r w:rsidR="003901E1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, we are here for you</w:t>
                            </w:r>
                            <w:r w:rsidRPr="00694CC0"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.   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We are local in the Cessnock LG</w:t>
                            </w:r>
                            <w:r w:rsidR="003901E1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A.</w:t>
                            </w:r>
                          </w:p>
                          <w:p w14:paraId="4C77EFEB" w14:textId="77777777" w:rsidR="00064E42" w:rsidRPr="00544202" w:rsidRDefault="00064E42" w:rsidP="00064E42">
                            <w:r w:rsidRPr="005E0971">
                              <w:rPr>
                                <w:rFonts w:eastAsiaTheme="minorEastAsia"/>
                                <w:noProof/>
                                <w:color w:val="4472C4" w:themeColor="accent1"/>
                                <w:sz w:val="20"/>
                                <w:szCs w:val="20"/>
                                <w:lang w:eastAsia="en-AU"/>
                              </w:rPr>
                              <w:t>Email</w:t>
                            </w:r>
                            <w:r>
                              <w:rPr>
                                <w:rFonts w:eastAsiaTheme="minorEastAsia"/>
                                <w:noProof/>
                                <w:color w:val="4472C4" w:themeColor="accent1"/>
                                <w:sz w:val="20"/>
                                <w:szCs w:val="20"/>
                                <w:lang w:eastAsia="en-AU"/>
                              </w:rPr>
                              <w:t xml:space="preserve"> Secretary</w:t>
                            </w:r>
                            <w:r w:rsidRPr="005E0971">
                              <w:rPr>
                                <w:rFonts w:eastAsiaTheme="minorEastAsia"/>
                                <w:noProof/>
                                <w:color w:val="4472C4" w:themeColor="accent1"/>
                                <w:sz w:val="20"/>
                                <w:szCs w:val="20"/>
                                <w:lang w:eastAsia="en-AU"/>
                              </w:rPr>
                              <w:t>: psbstrickland@bigpond.com</w:t>
                            </w:r>
                          </w:p>
                          <w:p w14:paraId="303BDAC5" w14:textId="77777777" w:rsidR="00064E42" w:rsidRPr="00694CC0" w:rsidRDefault="00064E42" w:rsidP="00064E42">
                            <w:pPr>
                              <w:rPr>
                                <w:rFonts w:eastAsiaTheme="minorEastAsia"/>
                                <w:noProof/>
                                <w:color w:val="2F5496" w:themeColor="accent1" w:themeShade="BF"/>
                                <w:lang w:eastAsia="en-AU"/>
                              </w:rPr>
                            </w:pPr>
                            <w:hyperlink r:id="rId10" w:history="1">
                              <w:r w:rsidRPr="00694CC0">
                                <w:rPr>
                                  <w:rStyle w:val="Hyperlink"/>
                                  <w:rFonts w:eastAsiaTheme="minorEastAsia"/>
                                  <w:noProof/>
                                  <w:color w:val="2F5496" w:themeColor="accent1" w:themeShade="BF"/>
                                  <w:lang w:eastAsia="en-AU"/>
                                </w:rPr>
                                <w:t>https://www.facebook.com/groups/SoupzOn</w:t>
                              </w:r>
                            </w:hyperlink>
                          </w:p>
                          <w:p w14:paraId="501D5FB1" w14:textId="77777777" w:rsidR="00064E42" w:rsidRDefault="00064E42" w:rsidP="00064E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484741" id="Rectangle 18" o:spid="_x0000_s1028" style="position:absolute;margin-left:-7.5pt;margin-top:238.5pt;width:387pt;height:134.2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" fillcolor="#d2e1fc" strokecolor="#1f3763 [1604]" strokeweight="1pt">
                <v:textbox>
                  <w:txbxContent>
                    <w:p w14:paraId="4B566545" w14:textId="51159743" w:rsidR="00064E42" w:rsidRPr="00694CC0" w:rsidRDefault="00064E42" w:rsidP="00064E42">
                      <w:pPr>
                        <w:spacing w:after="0"/>
                        <w:rPr>
                          <w:b/>
                          <w:bCs/>
                          <w:color w:val="2F5496" w:themeColor="accent1" w:themeShade="BF"/>
                          <w:sz w:val="24"/>
                          <w:szCs w:val="24"/>
                        </w:rPr>
                      </w:pPr>
                      <w:r w:rsidRPr="00D0298D">
                        <w:rPr>
                          <w:color w:val="0033CC"/>
                          <w:sz w:val="28"/>
                          <w:szCs w:val="28"/>
                        </w:rPr>
                        <w:t>WHAT WE DO:</w:t>
                      </w:r>
                      <w:r>
                        <w:rPr>
                          <w:sz w:val="28"/>
                          <w:szCs w:val="28"/>
                        </w:rPr>
                        <w:t xml:space="preserve">   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We are a service for 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  <w:u w:val="single"/>
                        </w:rPr>
                        <w:t>everyone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 in the Cessnock </w:t>
                      </w:r>
                      <w:proofErr w:type="gramStart"/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LGA:-</w:t>
                      </w:r>
                      <w:proofErr w:type="gramEnd"/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 if you need a hand with a free meal, support, a listening ear and referrals to other services who may be of assistance to you</w:t>
                      </w:r>
                      <w:r w:rsidR="003901E1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, we are here for you</w:t>
                      </w:r>
                      <w:r w:rsidRPr="00694CC0"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.   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We are local in the Cessnock LG</w:t>
                      </w:r>
                      <w:r w:rsidR="003901E1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A.</w:t>
                      </w:r>
                    </w:p>
                    <w:p w14:paraId="4C77EFEB" w14:textId="77777777" w:rsidR="00064E42" w:rsidRPr="00544202" w:rsidRDefault="00064E42" w:rsidP="00064E42">
                      <w:r w:rsidRPr="005E0971">
                        <w:rPr>
                          <w:rFonts w:eastAsiaTheme="minorEastAsia"/>
                          <w:noProof/>
                          <w:color w:val="4472C4" w:themeColor="accent1"/>
                          <w:sz w:val="20"/>
                          <w:szCs w:val="20"/>
                          <w:lang w:eastAsia="en-AU"/>
                        </w:rPr>
                        <w:t>Email</w:t>
                      </w:r>
                      <w:r>
                        <w:rPr>
                          <w:rFonts w:eastAsiaTheme="minorEastAsia"/>
                          <w:noProof/>
                          <w:color w:val="4472C4" w:themeColor="accent1"/>
                          <w:sz w:val="20"/>
                          <w:szCs w:val="20"/>
                          <w:lang w:eastAsia="en-AU"/>
                        </w:rPr>
                        <w:t xml:space="preserve"> Secretary</w:t>
                      </w:r>
                      <w:r w:rsidRPr="005E0971">
                        <w:rPr>
                          <w:rFonts w:eastAsiaTheme="minorEastAsia"/>
                          <w:noProof/>
                          <w:color w:val="4472C4" w:themeColor="accent1"/>
                          <w:sz w:val="20"/>
                          <w:szCs w:val="20"/>
                          <w:lang w:eastAsia="en-AU"/>
                        </w:rPr>
                        <w:t>: psbstrickland@bigpond.com</w:t>
                      </w:r>
                    </w:p>
                    <w:p w14:paraId="303BDAC5" w14:textId="77777777" w:rsidR="00064E42" w:rsidRPr="00694CC0" w:rsidRDefault="00064E42" w:rsidP="00064E42">
                      <w:pPr>
                        <w:rPr>
                          <w:rFonts w:eastAsiaTheme="minorEastAsia"/>
                          <w:noProof/>
                          <w:color w:val="2F5496" w:themeColor="accent1" w:themeShade="BF"/>
                          <w:lang w:eastAsia="en-AU"/>
                        </w:rPr>
                      </w:pPr>
                      <w:hyperlink r:id="rId11" w:history="1">
                        <w:r w:rsidRPr="00694CC0">
                          <w:rPr>
                            <w:rStyle w:val="Hyperlink"/>
                            <w:rFonts w:eastAsiaTheme="minorEastAsia"/>
                            <w:noProof/>
                            <w:color w:val="2F5496" w:themeColor="accent1" w:themeShade="BF"/>
                            <w:lang w:eastAsia="en-AU"/>
                          </w:rPr>
                          <w:t>https://www.facebook.com/groups/SoupzOn</w:t>
                        </w:r>
                      </w:hyperlink>
                    </w:p>
                    <w:p w14:paraId="501D5FB1" w14:textId="77777777" w:rsidR="00064E42" w:rsidRDefault="00064E42" w:rsidP="00064E42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04038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1F3DDC51" wp14:editId="0B13DD27">
                <wp:simplePos x="0" y="0"/>
                <wp:positionH relativeFrom="column">
                  <wp:posOffset>2066925</wp:posOffset>
                </wp:positionH>
                <wp:positionV relativeFrom="paragraph">
                  <wp:posOffset>2238375</wp:posOffset>
                </wp:positionV>
                <wp:extent cx="2838450" cy="609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60960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AF80B" w14:textId="27CD8CD1" w:rsidR="002F11C8" w:rsidRPr="003901E1" w:rsidRDefault="00B04038" w:rsidP="00B04038">
                            <w:pPr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2F11C8" w:rsidRPr="003901E1">
                              <w:rPr>
                                <w:sz w:val="24"/>
                                <w:szCs w:val="24"/>
                              </w:rPr>
                              <w:t xml:space="preserve">ITS SPRING!!  </w:t>
                            </w:r>
                          </w:p>
                          <w:p w14:paraId="0B860BBB" w14:textId="291A2EBE" w:rsidR="00531E2C" w:rsidRPr="003901E1" w:rsidRDefault="002F11C8" w:rsidP="003901E1">
                            <w:pPr>
                              <w:ind w:firstLine="720"/>
                              <w:rPr>
                                <w:sz w:val="24"/>
                                <w:szCs w:val="24"/>
                              </w:rPr>
                            </w:pPr>
                            <w:r w:rsidRPr="003901E1">
                              <w:rPr>
                                <w:sz w:val="24"/>
                                <w:szCs w:val="24"/>
                              </w:rPr>
                              <w:t>MAY YOUR SUN COME OUT</w:t>
                            </w:r>
                            <w:r w:rsidR="003901E1" w:rsidRPr="003901E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3DDC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62.75pt;margin-top:176.25pt;width:223.5pt;height:48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" fillcolor="#ffc" strokecolor="black [3213]" strokeweight=".5pt">
                <v:textbox>
                  <w:txbxContent>
                    <w:p w14:paraId="7FDAF80B" w14:textId="27CD8CD1" w:rsidR="002F11C8" w:rsidRPr="003901E1" w:rsidRDefault="00B04038" w:rsidP="00B04038">
                      <w:pPr>
                        <w:ind w:left="7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</w:t>
                      </w:r>
                      <w:r w:rsidR="002F11C8" w:rsidRPr="003901E1">
                        <w:rPr>
                          <w:sz w:val="24"/>
                          <w:szCs w:val="24"/>
                        </w:rPr>
                        <w:t xml:space="preserve">ITS SPRING!!  </w:t>
                      </w:r>
                    </w:p>
                    <w:p w14:paraId="0B860BBB" w14:textId="291A2EBE" w:rsidR="00531E2C" w:rsidRPr="003901E1" w:rsidRDefault="002F11C8" w:rsidP="003901E1">
                      <w:pPr>
                        <w:ind w:firstLine="720"/>
                        <w:rPr>
                          <w:sz w:val="24"/>
                          <w:szCs w:val="24"/>
                        </w:rPr>
                      </w:pPr>
                      <w:r w:rsidRPr="003901E1">
                        <w:rPr>
                          <w:sz w:val="24"/>
                          <w:szCs w:val="24"/>
                        </w:rPr>
                        <w:t>MAY YOUR SUN COME OUT</w:t>
                      </w:r>
                      <w:r w:rsidR="003901E1" w:rsidRPr="003901E1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0403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F5F343" wp14:editId="0D7CE490">
                <wp:simplePos x="0" y="0"/>
                <wp:positionH relativeFrom="column">
                  <wp:posOffset>5191125</wp:posOffset>
                </wp:positionH>
                <wp:positionV relativeFrom="paragraph">
                  <wp:posOffset>6229350</wp:posOffset>
                </wp:positionV>
                <wp:extent cx="1628775" cy="657225"/>
                <wp:effectExtent l="19050" t="38100" r="47625" b="47625"/>
                <wp:wrapNone/>
                <wp:docPr id="180409172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8775" cy="657225"/>
                        </a:xfrm>
                        <a:custGeom>
                          <a:avLst/>
                          <a:gdLst>
                            <a:gd name="connsiteX0" fmla="*/ 0 w 1628775"/>
                            <a:gd name="connsiteY0" fmla="*/ 0 h 657225"/>
                            <a:gd name="connsiteX1" fmla="*/ 526637 w 1628775"/>
                            <a:gd name="connsiteY1" fmla="*/ 0 h 657225"/>
                            <a:gd name="connsiteX2" fmla="*/ 1069562 w 1628775"/>
                            <a:gd name="connsiteY2" fmla="*/ 0 h 657225"/>
                            <a:gd name="connsiteX3" fmla="*/ 1628775 w 1628775"/>
                            <a:gd name="connsiteY3" fmla="*/ 0 h 657225"/>
                            <a:gd name="connsiteX4" fmla="*/ 1628775 w 1628775"/>
                            <a:gd name="connsiteY4" fmla="*/ 328613 h 657225"/>
                            <a:gd name="connsiteX5" fmla="*/ 1628775 w 1628775"/>
                            <a:gd name="connsiteY5" fmla="*/ 657225 h 657225"/>
                            <a:gd name="connsiteX6" fmla="*/ 1085850 w 1628775"/>
                            <a:gd name="connsiteY6" fmla="*/ 657225 h 657225"/>
                            <a:gd name="connsiteX7" fmla="*/ 575501 w 1628775"/>
                            <a:gd name="connsiteY7" fmla="*/ 657225 h 657225"/>
                            <a:gd name="connsiteX8" fmla="*/ 0 w 1628775"/>
                            <a:gd name="connsiteY8" fmla="*/ 657225 h 657225"/>
                            <a:gd name="connsiteX9" fmla="*/ 0 w 1628775"/>
                            <a:gd name="connsiteY9" fmla="*/ 335185 h 657225"/>
                            <a:gd name="connsiteX10" fmla="*/ 0 w 1628775"/>
                            <a:gd name="connsiteY10" fmla="*/ 0 h 657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628775" h="657225" fill="none" extrusionOk="0">
                              <a:moveTo>
                                <a:pt x="0" y="0"/>
                              </a:moveTo>
                              <a:cubicBezTo>
                                <a:pt x="171635" y="-5764"/>
                                <a:pt x="390698" y="61740"/>
                                <a:pt x="526637" y="0"/>
                              </a:cubicBezTo>
                              <a:cubicBezTo>
                                <a:pt x="662576" y="-61740"/>
                                <a:pt x="914684" y="16433"/>
                                <a:pt x="1069562" y="0"/>
                              </a:cubicBezTo>
                              <a:cubicBezTo>
                                <a:pt x="1224441" y="-16433"/>
                                <a:pt x="1505560" y="40635"/>
                                <a:pt x="1628775" y="0"/>
                              </a:cubicBezTo>
                              <a:cubicBezTo>
                                <a:pt x="1666058" y="127524"/>
                                <a:pt x="1623861" y="245340"/>
                                <a:pt x="1628775" y="328613"/>
                              </a:cubicBezTo>
                              <a:cubicBezTo>
                                <a:pt x="1633689" y="411886"/>
                                <a:pt x="1625244" y="568267"/>
                                <a:pt x="1628775" y="657225"/>
                              </a:cubicBezTo>
                              <a:cubicBezTo>
                                <a:pt x="1384275" y="676962"/>
                                <a:pt x="1287206" y="626562"/>
                                <a:pt x="1085850" y="657225"/>
                              </a:cubicBezTo>
                              <a:cubicBezTo>
                                <a:pt x="884494" y="687888"/>
                                <a:pt x="764188" y="656957"/>
                                <a:pt x="575501" y="657225"/>
                              </a:cubicBezTo>
                              <a:cubicBezTo>
                                <a:pt x="386814" y="657493"/>
                                <a:pt x="200063" y="637177"/>
                                <a:pt x="0" y="657225"/>
                              </a:cubicBezTo>
                              <a:cubicBezTo>
                                <a:pt x="-38474" y="512556"/>
                                <a:pt x="32495" y="484321"/>
                                <a:pt x="0" y="335185"/>
                              </a:cubicBezTo>
                              <a:cubicBezTo>
                                <a:pt x="-32495" y="186049"/>
                                <a:pt x="13571" y="163791"/>
                                <a:pt x="0" y="0"/>
                              </a:cubicBezTo>
                              <a:close/>
                            </a:path>
                            <a:path w="1628775" h="657225" stroke="0" extrusionOk="0">
                              <a:moveTo>
                                <a:pt x="0" y="0"/>
                              </a:moveTo>
                              <a:cubicBezTo>
                                <a:pt x="190359" y="-53902"/>
                                <a:pt x="296250" y="46935"/>
                                <a:pt x="526637" y="0"/>
                              </a:cubicBezTo>
                              <a:cubicBezTo>
                                <a:pt x="757024" y="-46935"/>
                                <a:pt x="834949" y="31890"/>
                                <a:pt x="1020699" y="0"/>
                              </a:cubicBezTo>
                              <a:cubicBezTo>
                                <a:pt x="1206449" y="-31890"/>
                                <a:pt x="1504455" y="72113"/>
                                <a:pt x="1628775" y="0"/>
                              </a:cubicBezTo>
                              <a:cubicBezTo>
                                <a:pt x="1643572" y="78229"/>
                                <a:pt x="1594674" y="197667"/>
                                <a:pt x="1628775" y="322040"/>
                              </a:cubicBezTo>
                              <a:cubicBezTo>
                                <a:pt x="1662876" y="446413"/>
                                <a:pt x="1598636" y="541467"/>
                                <a:pt x="1628775" y="657225"/>
                              </a:cubicBezTo>
                              <a:cubicBezTo>
                                <a:pt x="1438877" y="702892"/>
                                <a:pt x="1328957" y="652902"/>
                                <a:pt x="1118426" y="657225"/>
                              </a:cubicBezTo>
                              <a:cubicBezTo>
                                <a:pt x="907895" y="661548"/>
                                <a:pt x="789778" y="637360"/>
                                <a:pt x="608076" y="657225"/>
                              </a:cubicBezTo>
                              <a:cubicBezTo>
                                <a:pt x="426374" y="677090"/>
                                <a:pt x="264434" y="643603"/>
                                <a:pt x="0" y="657225"/>
                              </a:cubicBezTo>
                              <a:cubicBezTo>
                                <a:pt x="-4628" y="574256"/>
                                <a:pt x="33828" y="478481"/>
                                <a:pt x="0" y="348329"/>
                              </a:cubicBezTo>
                              <a:cubicBezTo>
                                <a:pt x="-33828" y="218177"/>
                                <a:pt x="14966" y="134397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6350">
                          <a:solidFill>
                            <a:schemeClr val="tx1"/>
                          </a:solidFill>
                          <a:prstDash val="sysDot"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prstGeom prst="rect">
                                  <a:avLst/>
                                </a:prstGeom>
                                <ask:type>
                                  <ask:lineSketchScribbl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68BEF6D7" w14:textId="55742EF6" w:rsidR="00531E2C" w:rsidRDefault="00531E2C">
                            <w:r>
                              <w:t>Just look for the flags and we’ll be ther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5F343" id="Text Box 7" o:spid="_x0000_s1030" type="#_x0000_t202" style="position:absolute;margin-left:408.75pt;margin-top:490.5pt;width:128.25pt;height:51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" fillcolor="#e7e6e6 [3214]" strokecolor="black [3213]" strokeweight=".5pt">
                <v:stroke dashstyle="1 1"/>
                <v:textbox>
                  <w:txbxContent>
                    <w:p w14:paraId="68BEF6D7" w14:textId="55742EF6" w:rsidR="00531E2C" w:rsidRDefault="00531E2C">
                      <w:r>
                        <w:t>Just look for the flags and we’ll be there!</w:t>
                      </w:r>
                    </w:p>
                  </w:txbxContent>
                </v:textbox>
              </v:shape>
            </w:pict>
          </mc:Fallback>
        </mc:AlternateContent>
      </w:r>
      <w:r w:rsidR="00B0403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376570B" wp14:editId="04329DD2">
                <wp:simplePos x="0" y="0"/>
                <wp:positionH relativeFrom="margin">
                  <wp:align>right</wp:align>
                </wp:positionH>
                <wp:positionV relativeFrom="paragraph">
                  <wp:posOffset>7229475</wp:posOffset>
                </wp:positionV>
                <wp:extent cx="6610350" cy="2009775"/>
                <wp:effectExtent l="0" t="0" r="19050" b="2857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0350" cy="2009775"/>
                        </a:xfrm>
                        <a:prstGeom prst="roundRect">
                          <a:avLst/>
                        </a:prstGeom>
                        <a:solidFill>
                          <a:srgbClr val="D2E1F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7CFDE5" w14:textId="77777777" w:rsidR="00CD1F26" w:rsidRPr="00CD1F26" w:rsidRDefault="00CD1F26" w:rsidP="00CD1F26">
                            <w:pPr>
                              <w:spacing w:after="0"/>
                              <w:rPr>
                                <w:b/>
                                <w:bCs/>
                                <w:color w:val="1F3864" w:themeColor="accent1" w:themeShade="80"/>
                              </w:rPr>
                            </w:pPr>
                            <w:r w:rsidRPr="00CD1F26">
                              <w:rPr>
                                <w:b/>
                                <w:bCs/>
                                <w:color w:val="1F3864" w:themeColor="accent1" w:themeShade="80"/>
                              </w:rPr>
                              <w:t>About donations of money and goods:</w:t>
                            </w:r>
                          </w:p>
                          <w:p w14:paraId="7C251633" w14:textId="77777777" w:rsidR="00CD1F26" w:rsidRPr="00CD1F26" w:rsidRDefault="00CD1F26" w:rsidP="00CD1F26">
                            <w:pPr>
                              <w:spacing w:after="0"/>
                              <w:rPr>
                                <w:color w:val="1F3864" w:themeColor="accent1" w:themeShade="80"/>
                              </w:rPr>
                            </w:pPr>
                            <w:r w:rsidRPr="00CD1F26">
                              <w:rPr>
                                <w:color w:val="1F3864" w:themeColor="accent1" w:themeShade="80"/>
                              </w:rPr>
                              <w:t xml:space="preserve">We are not government funded and rely upon donations.   </w:t>
                            </w:r>
                          </w:p>
                          <w:p w14:paraId="35D1A4D4" w14:textId="77777777" w:rsidR="00CD1F26" w:rsidRPr="00CD1F26" w:rsidRDefault="00CD1F26" w:rsidP="00CD1F26">
                            <w:pPr>
                              <w:spacing w:after="0"/>
                              <w:rPr>
                                <w:color w:val="1F3864" w:themeColor="accent1" w:themeShade="80"/>
                              </w:rPr>
                            </w:pPr>
                            <w:r w:rsidRPr="00CD1F26">
                              <w:rPr>
                                <w:color w:val="1F3864" w:themeColor="accent1" w:themeShade="80"/>
                              </w:rPr>
                              <w:t xml:space="preserve">We gratefully accept monetary donations.   We are a charity and registered as a public benevolent incorporated association.   </w:t>
                            </w:r>
                          </w:p>
                          <w:p w14:paraId="46AD2E0F" w14:textId="77777777" w:rsidR="00CD1F26" w:rsidRPr="00CD1F26" w:rsidRDefault="00CD1F26" w:rsidP="00CD1F26">
                            <w:pPr>
                              <w:spacing w:after="0"/>
                              <w:rPr>
                                <w:b/>
                                <w:bCs/>
                                <w:color w:val="1F3864" w:themeColor="accent1" w:themeShade="80"/>
                              </w:rPr>
                            </w:pPr>
                            <w:r w:rsidRPr="00CD1F26">
                              <w:rPr>
                                <w:b/>
                                <w:bCs/>
                                <w:color w:val="1F3864" w:themeColor="accent1" w:themeShade="80"/>
                              </w:rPr>
                              <w:t xml:space="preserve">Donations of money are tax deductible.   </w:t>
                            </w:r>
                          </w:p>
                          <w:p w14:paraId="7CCCD581" w14:textId="77777777" w:rsidR="00CD1F26" w:rsidRPr="00CD1F26" w:rsidRDefault="00CD1F26" w:rsidP="00CD1F26">
                            <w:pPr>
                              <w:spacing w:after="0"/>
                              <w:rPr>
                                <w:rFonts w:eastAsiaTheme="minorEastAsia"/>
                                <w:noProof/>
                                <w:color w:val="1F3864" w:themeColor="accent1" w:themeShade="80"/>
                                <w:lang w:eastAsia="en-AU"/>
                              </w:rPr>
                            </w:pPr>
                            <w:r w:rsidRPr="00CD1F26">
                              <w:rPr>
                                <w:color w:val="1F3864" w:themeColor="accent1" w:themeShade="80"/>
                              </w:rPr>
                              <w:t xml:space="preserve">Please contact me with enquiries and for bank details: </w:t>
                            </w:r>
                            <w:r w:rsidRPr="00CD1F26">
                              <w:rPr>
                                <w:rFonts w:eastAsiaTheme="minorEastAsia"/>
                                <w:noProof/>
                                <w:color w:val="1F3864" w:themeColor="accent1" w:themeShade="80"/>
                                <w:lang w:eastAsia="en-AU"/>
                              </w:rPr>
                              <w:t>Sue Strickland -Secretary/ Treasurer   Email: psbstrickland@bigpond.com</w:t>
                            </w:r>
                          </w:p>
                          <w:p w14:paraId="5927B0D2" w14:textId="77777777" w:rsidR="00CD1F26" w:rsidRPr="00CD1F26" w:rsidRDefault="00CD1F26" w:rsidP="00CD1F26">
                            <w:pPr>
                              <w:rPr>
                                <w:color w:val="1F3864" w:themeColor="accent1" w:themeShade="80"/>
                              </w:rPr>
                            </w:pPr>
                            <w:r w:rsidRPr="00CD1F26">
                              <w:rPr>
                                <w:color w:val="1F3864" w:themeColor="accent1" w:themeShade="80"/>
                              </w:rPr>
                              <w:t xml:space="preserve">We give out </w:t>
                            </w:r>
                            <w:proofErr w:type="gramStart"/>
                            <w:r w:rsidRPr="00CD1F26">
                              <w:rPr>
                                <w:color w:val="1F3864" w:themeColor="accent1" w:themeShade="80"/>
                              </w:rPr>
                              <w:t>non cash</w:t>
                            </w:r>
                            <w:proofErr w:type="gramEnd"/>
                            <w:r w:rsidRPr="00CD1F26">
                              <w:rPr>
                                <w:color w:val="1F3864" w:themeColor="accent1" w:themeShade="80"/>
                              </w:rPr>
                              <w:t xml:space="preserve"> donations as soon as possible once received to those who need them.  </w:t>
                            </w:r>
                          </w:p>
                          <w:p w14:paraId="6DC07C79" w14:textId="77777777" w:rsidR="00CD1F26" w:rsidRDefault="00CD1F26" w:rsidP="00CD1F2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376570B" id="Rectangle: Rounded Corners 14" o:spid="_x0000_s1031" style="position:absolute;margin-left:469.3pt;margin-top:569.25pt;width:520.5pt;height:158.25pt;z-index:25167872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" fillcolor="#d2e1fc" strokecolor="#1f3763 [1604]" strokeweight="1pt">
                <v:stroke joinstyle="miter"/>
                <v:textbox>
                  <w:txbxContent>
                    <w:p w14:paraId="5E7CFDE5" w14:textId="77777777" w:rsidR="00CD1F26" w:rsidRPr="00CD1F26" w:rsidRDefault="00CD1F26" w:rsidP="00CD1F26">
                      <w:pPr>
                        <w:spacing w:after="0"/>
                        <w:rPr>
                          <w:b/>
                          <w:bCs/>
                          <w:color w:val="1F3864" w:themeColor="accent1" w:themeShade="80"/>
                        </w:rPr>
                      </w:pPr>
                      <w:r w:rsidRPr="00CD1F26">
                        <w:rPr>
                          <w:b/>
                          <w:bCs/>
                          <w:color w:val="1F3864" w:themeColor="accent1" w:themeShade="80"/>
                        </w:rPr>
                        <w:t>About donations of money and goods:</w:t>
                      </w:r>
                    </w:p>
                    <w:p w14:paraId="7C251633" w14:textId="77777777" w:rsidR="00CD1F26" w:rsidRPr="00CD1F26" w:rsidRDefault="00CD1F26" w:rsidP="00CD1F26">
                      <w:pPr>
                        <w:spacing w:after="0"/>
                        <w:rPr>
                          <w:color w:val="1F3864" w:themeColor="accent1" w:themeShade="80"/>
                        </w:rPr>
                      </w:pPr>
                      <w:r w:rsidRPr="00CD1F26">
                        <w:rPr>
                          <w:color w:val="1F3864" w:themeColor="accent1" w:themeShade="80"/>
                        </w:rPr>
                        <w:t xml:space="preserve">We are not government funded and rely upon donations.   </w:t>
                      </w:r>
                    </w:p>
                    <w:p w14:paraId="35D1A4D4" w14:textId="77777777" w:rsidR="00CD1F26" w:rsidRPr="00CD1F26" w:rsidRDefault="00CD1F26" w:rsidP="00CD1F26">
                      <w:pPr>
                        <w:spacing w:after="0"/>
                        <w:rPr>
                          <w:color w:val="1F3864" w:themeColor="accent1" w:themeShade="80"/>
                        </w:rPr>
                      </w:pPr>
                      <w:r w:rsidRPr="00CD1F26">
                        <w:rPr>
                          <w:color w:val="1F3864" w:themeColor="accent1" w:themeShade="80"/>
                        </w:rPr>
                        <w:t xml:space="preserve">We gratefully accept monetary donations.   We are a charity and registered as a public benevolent incorporated association.   </w:t>
                      </w:r>
                    </w:p>
                    <w:p w14:paraId="46AD2E0F" w14:textId="77777777" w:rsidR="00CD1F26" w:rsidRPr="00CD1F26" w:rsidRDefault="00CD1F26" w:rsidP="00CD1F26">
                      <w:pPr>
                        <w:spacing w:after="0"/>
                        <w:rPr>
                          <w:b/>
                          <w:bCs/>
                          <w:color w:val="1F3864" w:themeColor="accent1" w:themeShade="80"/>
                        </w:rPr>
                      </w:pPr>
                      <w:r w:rsidRPr="00CD1F26">
                        <w:rPr>
                          <w:b/>
                          <w:bCs/>
                          <w:color w:val="1F3864" w:themeColor="accent1" w:themeShade="80"/>
                        </w:rPr>
                        <w:t xml:space="preserve">Donations of money are tax deductible.   </w:t>
                      </w:r>
                    </w:p>
                    <w:p w14:paraId="7CCCD581" w14:textId="77777777" w:rsidR="00CD1F26" w:rsidRPr="00CD1F26" w:rsidRDefault="00CD1F26" w:rsidP="00CD1F26">
                      <w:pPr>
                        <w:spacing w:after="0"/>
                        <w:rPr>
                          <w:rFonts w:eastAsiaTheme="minorEastAsia"/>
                          <w:noProof/>
                          <w:color w:val="1F3864" w:themeColor="accent1" w:themeShade="80"/>
                          <w:lang w:eastAsia="en-AU"/>
                        </w:rPr>
                      </w:pPr>
                      <w:r w:rsidRPr="00CD1F26">
                        <w:rPr>
                          <w:color w:val="1F3864" w:themeColor="accent1" w:themeShade="80"/>
                        </w:rPr>
                        <w:t xml:space="preserve">Please contact me with enquiries and for bank details: </w:t>
                      </w:r>
                      <w:r w:rsidRPr="00CD1F26">
                        <w:rPr>
                          <w:rFonts w:eastAsiaTheme="minorEastAsia"/>
                          <w:noProof/>
                          <w:color w:val="1F3864" w:themeColor="accent1" w:themeShade="80"/>
                          <w:lang w:eastAsia="en-AU"/>
                        </w:rPr>
                        <w:t>Sue Strickland -Secretary/ Treasurer   Email: psbstrickland@bigpond.com</w:t>
                      </w:r>
                    </w:p>
                    <w:p w14:paraId="5927B0D2" w14:textId="77777777" w:rsidR="00CD1F26" w:rsidRPr="00CD1F26" w:rsidRDefault="00CD1F26" w:rsidP="00CD1F26">
                      <w:pPr>
                        <w:rPr>
                          <w:color w:val="1F3864" w:themeColor="accent1" w:themeShade="80"/>
                        </w:rPr>
                      </w:pPr>
                      <w:r w:rsidRPr="00CD1F26">
                        <w:rPr>
                          <w:color w:val="1F3864" w:themeColor="accent1" w:themeShade="80"/>
                        </w:rPr>
                        <w:t xml:space="preserve">We give out </w:t>
                      </w:r>
                      <w:proofErr w:type="gramStart"/>
                      <w:r w:rsidRPr="00CD1F26">
                        <w:rPr>
                          <w:color w:val="1F3864" w:themeColor="accent1" w:themeShade="80"/>
                        </w:rPr>
                        <w:t>non cash</w:t>
                      </w:r>
                      <w:proofErr w:type="gramEnd"/>
                      <w:r w:rsidRPr="00CD1F26">
                        <w:rPr>
                          <w:color w:val="1F3864" w:themeColor="accent1" w:themeShade="80"/>
                        </w:rPr>
                        <w:t xml:space="preserve"> donations as soon as possible once received to those who need them.  </w:t>
                      </w:r>
                    </w:p>
                    <w:p w14:paraId="6DC07C79" w14:textId="77777777" w:rsidR="00CD1F26" w:rsidRDefault="00CD1F26" w:rsidP="00CD1F26"/>
                  </w:txbxContent>
                </v:textbox>
                <w10:wrap anchorx="margin"/>
              </v:roundrect>
            </w:pict>
          </mc:Fallback>
        </mc:AlternateContent>
      </w:r>
      <w:r w:rsidR="00B04038">
        <w:rPr>
          <w:noProof/>
        </w:rPr>
        <w:drawing>
          <wp:anchor distT="0" distB="0" distL="114300" distR="114300" simplePos="0" relativeHeight="251702272" behindDoc="1" locked="0" layoutInCell="1" allowOverlap="1" wp14:anchorId="20625CB8" wp14:editId="3F087CB0">
            <wp:simplePos x="0" y="0"/>
            <wp:positionH relativeFrom="margin">
              <wp:align>center</wp:align>
            </wp:positionH>
            <wp:positionV relativeFrom="page">
              <wp:posOffset>5829300</wp:posOffset>
            </wp:positionV>
            <wp:extent cx="2428875" cy="2590800"/>
            <wp:effectExtent l="0" t="0" r="9525" b="0"/>
            <wp:wrapNone/>
            <wp:docPr id="59447067" name="Picture 21" descr="A cartoon of a person sitting on a roof of a hou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47067" name="Picture 21" descr="A cartoon of a person sitting on a roof of a hous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413A5">
        <w:br w:type="page"/>
      </w:r>
      <w:r w:rsidR="002F11C8">
        <w:rPr>
          <w:noProof/>
        </w:rPr>
        <w:drawing>
          <wp:anchor distT="0" distB="0" distL="114300" distR="114300" simplePos="0" relativeHeight="251700224" behindDoc="1" locked="0" layoutInCell="1" allowOverlap="1" wp14:anchorId="56775843" wp14:editId="2DA3A65E">
            <wp:simplePos x="0" y="0"/>
            <wp:positionH relativeFrom="column">
              <wp:posOffset>0</wp:posOffset>
            </wp:positionH>
            <wp:positionV relativeFrom="paragraph">
              <wp:posOffset>-3753485</wp:posOffset>
            </wp:positionV>
            <wp:extent cx="1985123" cy="2608580"/>
            <wp:effectExtent l="0" t="0" r="0" b="1270"/>
            <wp:wrapNone/>
            <wp:docPr id="1881111046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111046" name="Graphic 188111104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123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8467CD" w14:textId="466F5F4B" w:rsidR="000413A5" w:rsidRDefault="008A432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178B993" wp14:editId="1C94D6A1">
                <wp:simplePos x="0" y="0"/>
                <wp:positionH relativeFrom="column">
                  <wp:posOffset>38100</wp:posOffset>
                </wp:positionH>
                <wp:positionV relativeFrom="paragraph">
                  <wp:posOffset>19050</wp:posOffset>
                </wp:positionV>
                <wp:extent cx="6858000" cy="3771900"/>
                <wp:effectExtent l="0" t="0" r="19050" b="19050"/>
                <wp:wrapNone/>
                <wp:docPr id="178340535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3771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AC916D" w14:textId="77777777" w:rsidR="008A432D" w:rsidRDefault="008A432D" w:rsidP="008A432D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  <w:p w14:paraId="25CC0B1D" w14:textId="77777777" w:rsidR="008A432D" w:rsidRDefault="008A432D" w:rsidP="008A43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8B993" id="Text Box 1" o:spid="_x0000_s1032" type="#_x0000_t202" style="position:absolute;margin-left:3pt;margin-top:1.5pt;width:540pt;height:29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" filled="f" strokeweight=".5pt">
                <v:textbox>
                  <w:txbxContent>
                    <w:p w14:paraId="54AC916D" w14:textId="77777777" w:rsidR="008A432D" w:rsidRDefault="008A432D" w:rsidP="008A432D">
                      <w:pPr>
                        <w:jc w:val="center"/>
                      </w:pPr>
                      <w:r>
                        <w:t xml:space="preserve">   </w:t>
                      </w:r>
                    </w:p>
                    <w:p w14:paraId="25CC0B1D" w14:textId="77777777" w:rsidR="008A432D" w:rsidRDefault="008A432D" w:rsidP="008A432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32814040" wp14:editId="4352F44F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886575" cy="38004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38004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2C9B1" w14:textId="7E130070" w:rsidR="008A432D" w:rsidRDefault="008A432D" w:rsidP="008A432D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14040" id="Rectangle 11" o:spid="_x0000_s1033" style="position:absolute;margin-left:0;margin-top:0;width:542.25pt;height:299.25pt;z-index:-251636736;visibility:visible;mso-wrap-style:square;mso-height-percent:0;mso-wrap-distance-left:9pt;mso-wrap-distance-top:0;mso-wrap-distance-right:9pt;mso-wrap-distance-bottom:0;mso-position-horizontal:left;mso-position-horizontal-relative:margin;mso-position-vertical:top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" fillcolor="#cfcdcd [2894]" strokecolor="black [3213]" strokeweight=".25pt">
                <v:textbox>
                  <w:txbxContent>
                    <w:p w14:paraId="6542C9B1" w14:textId="7E130070" w:rsidR="008A432D" w:rsidRDefault="008A432D" w:rsidP="008A432D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2D6197BD" w14:textId="5A36969E" w:rsidR="000413A5" w:rsidRDefault="003901E1">
      <w:r>
        <w:rPr>
          <w:noProof/>
        </w:rPr>
        <w:drawing>
          <wp:anchor distT="0" distB="0" distL="114300" distR="114300" simplePos="0" relativeHeight="251703296" behindDoc="1" locked="0" layoutInCell="1" allowOverlap="1" wp14:anchorId="6AA7DCFD" wp14:editId="134B7F41">
            <wp:simplePos x="0" y="0"/>
            <wp:positionH relativeFrom="margin">
              <wp:posOffset>-453310</wp:posOffset>
            </wp:positionH>
            <wp:positionV relativeFrom="paragraph">
              <wp:posOffset>4454843</wp:posOffset>
            </wp:positionV>
            <wp:extent cx="4390614" cy="3024770"/>
            <wp:effectExtent l="0" t="2858" r="7303" b="7302"/>
            <wp:wrapNone/>
            <wp:docPr id="237075541" name="Picture 22" descr="A box of vegetables and frui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75541" name="Picture 22" descr="A box of vegetables and frui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390614" cy="302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C083752" wp14:editId="4191BAF9">
                <wp:simplePos x="0" y="0"/>
                <wp:positionH relativeFrom="margin">
                  <wp:posOffset>3778885</wp:posOffset>
                </wp:positionH>
                <wp:positionV relativeFrom="page">
                  <wp:posOffset>4429125</wp:posOffset>
                </wp:positionV>
                <wp:extent cx="3095625" cy="6010275"/>
                <wp:effectExtent l="0" t="0" r="28575" b="28575"/>
                <wp:wrapNone/>
                <wp:docPr id="25" name="Rectangle: Diagonal Corners Snipped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5625" cy="6010275"/>
                        </a:xfrm>
                        <a:prstGeom prst="snip2Diag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E7BD05" w14:textId="77777777" w:rsidR="00AB7155" w:rsidRPr="000912F3" w:rsidRDefault="00AB7155" w:rsidP="00AB7155">
                            <w:pPr>
                              <w:spacing w:before="120" w:after="1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E KITCHEN IS OPEN  </w:t>
                            </w:r>
                          </w:p>
                          <w:p w14:paraId="1F4B55FD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WHEN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</w:p>
                          <w:p w14:paraId="282E9757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Mondays and Wednesdays, </w:t>
                            </w:r>
                          </w:p>
                          <w:p w14:paraId="1E70A293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5.00pm to 8.00pm</w:t>
                            </w:r>
                          </w:p>
                          <w:p w14:paraId="62199D32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WHERE:  </w:t>
                            </w:r>
                          </w:p>
                          <w:p w14:paraId="0BB05F0F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Baptist Church Hall, </w:t>
                            </w:r>
                            <w:proofErr w:type="spellStart"/>
                            <w:r w:rsidRPr="000912F3">
                              <w:rPr>
                                <w:sz w:val="28"/>
                                <w:szCs w:val="28"/>
                              </w:rPr>
                              <w:t>Cnr</w:t>
                            </w:r>
                            <w:proofErr w:type="spellEnd"/>
                            <w:r w:rsidRPr="000912F3">
                              <w:rPr>
                                <w:sz w:val="28"/>
                                <w:szCs w:val="28"/>
                              </w:rPr>
                              <w:t>. Cooper and King Streets, Cessnock.</w:t>
                            </w:r>
                          </w:p>
                          <w:p w14:paraId="083B7867" w14:textId="77777777" w:rsidR="00AB7155" w:rsidRPr="000912F3" w:rsidRDefault="00AB7155" w:rsidP="00AB7155">
                            <w:pPr>
                              <w:spacing w:before="120" w:after="120"/>
                              <w:ind w:firstLine="720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and</w:t>
                            </w:r>
                          </w:p>
                          <w:p w14:paraId="6C86B280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WHEN:</w:t>
                            </w:r>
                            <w:r w:rsidRPr="000912F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067AC35A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Fridays and Saturdays, from 7.00pm</w:t>
                            </w:r>
                          </w:p>
                          <w:p w14:paraId="2EA50812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WHERE:  </w:t>
                            </w:r>
                          </w:p>
                          <w:p w14:paraId="0C33731C" w14:textId="77777777" w:rsidR="00AB7155" w:rsidRDefault="00AB7155" w:rsidP="00AB7155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TAFE Park, Cessnock</w:t>
                            </w:r>
                            <w:r w:rsidRPr="00EB505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78882CAB" w14:textId="30AA2C1C" w:rsidR="00AB7155" w:rsidRPr="000912F3" w:rsidRDefault="00AB7155" w:rsidP="00AB7155">
                            <w:pPr>
                              <w:spacing w:before="120" w:after="120"/>
                              <w:ind w:firstLine="720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and</w:t>
                            </w:r>
                          </w:p>
                          <w:p w14:paraId="17A45E2E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WHEN:</w:t>
                            </w:r>
                            <w:r w:rsidRPr="000912F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17BDBA71" w14:textId="62F9D95D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Fortnightly Sunday 5.00-7.00pm</w:t>
                            </w:r>
                          </w:p>
                          <w:p w14:paraId="64A64F93" w14:textId="77777777" w:rsidR="00AB7155" w:rsidRPr="000912F3" w:rsidRDefault="00AB7155" w:rsidP="00AB7155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WHERE:  </w:t>
                            </w:r>
                          </w:p>
                          <w:p w14:paraId="4DD1153C" w14:textId="4225419D" w:rsidR="00AB7155" w:rsidRDefault="00AB7155" w:rsidP="00AB715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>Abermain Mission Hall Church hall</w:t>
                            </w:r>
                            <w:proofErr w:type="gramEnd"/>
                            <w:r>
                              <w:rPr>
                                <w:sz w:val="28"/>
                                <w:szCs w:val="28"/>
                              </w:rPr>
                              <w:t>, 139 Harle Street, Abermain.</w:t>
                            </w:r>
                          </w:p>
                          <w:p w14:paraId="4C3B938C" w14:textId="16D82515" w:rsidR="00AB7155" w:rsidRDefault="00AB7155" w:rsidP="00AB7155">
                            <w:r>
                              <w:rPr>
                                <w:sz w:val="28"/>
                                <w:szCs w:val="28"/>
                              </w:rPr>
                              <w:t>NEXT one is Sunday 22</w:t>
                            </w:r>
                            <w:r w:rsidRPr="00AB7155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>October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83752" id="Rectangle: Diagonal Corners Snipped 25" o:spid="_x0000_s1034" style="position:absolute;margin-left:297.55pt;margin-top:348.75pt;width:243.75pt;height:473.25pt;z-index:-25163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3095625,60102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" adj="-11796480,,5400" path="m,l2579677,r515948,515948l3095625,6010275r,l515948,6010275,,5494327,,xe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v:stroke joinstyle="miter"/>
                <v:formulas/>
                <v:path arrowok="t" o:connecttype="custom" o:connectlocs="0,0;2579677,0;3095625,515948;3095625,6010275;3095625,6010275;515948,6010275;0,5494327;0,0" o:connectangles="0,0,0,0,0,0,0,0" textboxrect="0,0,3095625,6010275"/>
                <v:textbox>
                  <w:txbxContent>
                    <w:p w14:paraId="52E7BD05" w14:textId="77777777" w:rsidR="00AB7155" w:rsidRPr="000912F3" w:rsidRDefault="00AB7155" w:rsidP="00AB7155">
                      <w:pPr>
                        <w:spacing w:before="120" w:after="1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912F3">
                        <w:rPr>
                          <w:b/>
                          <w:bCs/>
                          <w:sz w:val="28"/>
                          <w:szCs w:val="28"/>
                        </w:rPr>
                        <w:t xml:space="preserve">THE KITCHEN IS OPEN  </w:t>
                      </w:r>
                    </w:p>
                    <w:p w14:paraId="1F4B55FD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WHEN:</w:t>
                      </w:r>
                      <w:r>
                        <w:rPr>
                          <w:sz w:val="28"/>
                          <w:szCs w:val="28"/>
                        </w:rPr>
                        <w:t xml:space="preserve">   </w:t>
                      </w:r>
                    </w:p>
                    <w:p w14:paraId="282E9757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Mondays and Wednesdays, </w:t>
                      </w:r>
                    </w:p>
                    <w:p w14:paraId="1E70A293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5.00pm to 8.00pm</w:t>
                      </w:r>
                    </w:p>
                    <w:p w14:paraId="62199D32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WHERE:  </w:t>
                      </w:r>
                    </w:p>
                    <w:p w14:paraId="0BB05F0F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Baptist Church Hall, </w:t>
                      </w:r>
                      <w:proofErr w:type="spellStart"/>
                      <w:r w:rsidRPr="000912F3">
                        <w:rPr>
                          <w:sz w:val="28"/>
                          <w:szCs w:val="28"/>
                        </w:rPr>
                        <w:t>Cnr</w:t>
                      </w:r>
                      <w:proofErr w:type="spellEnd"/>
                      <w:r w:rsidRPr="000912F3">
                        <w:rPr>
                          <w:sz w:val="28"/>
                          <w:szCs w:val="28"/>
                        </w:rPr>
                        <w:t>. Cooper and King Streets, Cessnock.</w:t>
                      </w:r>
                    </w:p>
                    <w:p w14:paraId="083B7867" w14:textId="77777777" w:rsidR="00AB7155" w:rsidRPr="000912F3" w:rsidRDefault="00AB7155" w:rsidP="00AB7155">
                      <w:pPr>
                        <w:spacing w:before="120" w:after="120"/>
                        <w:ind w:firstLine="720"/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and</w:t>
                      </w:r>
                    </w:p>
                    <w:p w14:paraId="6C86B280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WHEN:</w:t>
                      </w:r>
                      <w:r w:rsidRPr="000912F3">
                        <w:rPr>
                          <w:sz w:val="28"/>
                          <w:szCs w:val="28"/>
                        </w:rPr>
                        <w:tab/>
                      </w:r>
                    </w:p>
                    <w:p w14:paraId="067AC35A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Fridays and Saturdays, from 7.00pm</w:t>
                      </w:r>
                    </w:p>
                    <w:p w14:paraId="2EA50812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WHERE:  </w:t>
                      </w:r>
                    </w:p>
                    <w:p w14:paraId="0C33731C" w14:textId="77777777" w:rsidR="00AB7155" w:rsidRDefault="00AB7155" w:rsidP="00AB7155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TAFE Park, Cessnock</w:t>
                      </w:r>
                      <w:r w:rsidRPr="00EB5058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</w:p>
                    <w:p w14:paraId="78882CAB" w14:textId="30AA2C1C" w:rsidR="00AB7155" w:rsidRPr="000912F3" w:rsidRDefault="00AB7155" w:rsidP="00AB7155">
                      <w:pPr>
                        <w:spacing w:before="120" w:after="120"/>
                        <w:ind w:firstLine="720"/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and</w:t>
                      </w:r>
                    </w:p>
                    <w:p w14:paraId="17A45E2E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WHEN:</w:t>
                      </w:r>
                      <w:r w:rsidRPr="000912F3">
                        <w:rPr>
                          <w:sz w:val="28"/>
                          <w:szCs w:val="28"/>
                        </w:rPr>
                        <w:tab/>
                      </w:r>
                    </w:p>
                    <w:p w14:paraId="17BDBA71" w14:textId="62F9D95D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Fortnightly Sunday 5.00-7.00pm</w:t>
                      </w:r>
                    </w:p>
                    <w:p w14:paraId="64A64F93" w14:textId="77777777" w:rsidR="00AB7155" w:rsidRPr="000912F3" w:rsidRDefault="00AB7155" w:rsidP="00AB7155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WHERE:  </w:t>
                      </w:r>
                    </w:p>
                    <w:p w14:paraId="4DD1153C" w14:textId="4225419D" w:rsidR="00AB7155" w:rsidRDefault="00AB7155" w:rsidP="00AB7155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sz w:val="28"/>
                          <w:szCs w:val="28"/>
                        </w:rPr>
                        <w:t>Abermain Mission Hall Church hall</w:t>
                      </w:r>
                      <w:proofErr w:type="gramEnd"/>
                      <w:r>
                        <w:rPr>
                          <w:sz w:val="28"/>
                          <w:szCs w:val="28"/>
                        </w:rPr>
                        <w:t>, 139 Harle Street, Abermain.</w:t>
                      </w:r>
                    </w:p>
                    <w:p w14:paraId="4C3B938C" w14:textId="16D82515" w:rsidR="00AB7155" w:rsidRDefault="00AB7155" w:rsidP="00AB7155">
                      <w:r>
                        <w:rPr>
                          <w:sz w:val="28"/>
                          <w:szCs w:val="28"/>
                        </w:rPr>
                        <w:t>NEXT one is Sunday 22</w:t>
                      </w:r>
                      <w:r w:rsidRPr="00AB7155">
                        <w:rPr>
                          <w:sz w:val="28"/>
                          <w:szCs w:val="28"/>
                          <w:vertAlign w:val="superscript"/>
                        </w:rPr>
                        <w:t>nd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>
                        <w:rPr>
                          <w:sz w:val="28"/>
                          <w:szCs w:val="28"/>
                        </w:rPr>
                        <w:t>October</w:t>
                      </w:r>
                      <w:proofErr w:type="gramEnd"/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  <w:sz w:val="24"/>
          <w:szCs w:val="24"/>
        </w:rPr>
        <w:drawing>
          <wp:anchor distT="0" distB="0" distL="114300" distR="114300" simplePos="0" relativeHeight="251711488" behindDoc="0" locked="0" layoutInCell="1" allowOverlap="1" wp14:anchorId="767CCC2C" wp14:editId="531B7EB0">
            <wp:simplePos x="0" y="0"/>
            <wp:positionH relativeFrom="column">
              <wp:posOffset>2400300</wp:posOffset>
            </wp:positionH>
            <wp:positionV relativeFrom="page">
              <wp:posOffset>3771900</wp:posOffset>
            </wp:positionV>
            <wp:extent cx="2209800" cy="723900"/>
            <wp:effectExtent l="0" t="0" r="0" b="0"/>
            <wp:wrapNone/>
            <wp:docPr id="1232919187" name="Picture 27" descr="A group of gold st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919187" name="Picture 27" descr="A group of gold stars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3E5F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5C2351C2" wp14:editId="3430A105">
                <wp:simplePos x="0" y="0"/>
                <wp:positionH relativeFrom="column">
                  <wp:posOffset>47625</wp:posOffset>
                </wp:positionH>
                <wp:positionV relativeFrom="paragraph">
                  <wp:posOffset>8201025</wp:posOffset>
                </wp:positionV>
                <wp:extent cx="3543300" cy="948055"/>
                <wp:effectExtent l="0" t="0" r="0" b="4445"/>
                <wp:wrapSquare wrapText="bothSides"/>
                <wp:docPr id="1820225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948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01F3E" w14:textId="2391726F" w:rsidR="00ED67E7" w:rsidRDefault="00ED67E7">
                            <w:r>
                              <w:t xml:space="preserve">Thank you </w:t>
                            </w:r>
                            <w:proofErr w:type="spellStart"/>
                            <w:r>
                              <w:t>Minifarms</w:t>
                            </w:r>
                            <w:proofErr w:type="spellEnd"/>
                            <w:r>
                              <w:t xml:space="preserve"> Cessnock – your fresh produce is fabulous!</w:t>
                            </w:r>
                          </w:p>
                          <w:p w14:paraId="2EEC21B2" w14:textId="62EBF32E" w:rsidR="00ED67E7" w:rsidRDefault="00ED67E7" w:rsidP="00ED67E7">
                            <w:pP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  <w:t>Ruth Mitchell</w:t>
                            </w:r>
                            <w: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  <w:t xml:space="preserve">, </w:t>
                            </w:r>
                            <w: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  <w:t>Fresh Buys Cessnock for</w:t>
                            </w:r>
                            <w:r w:rsidR="004735F2"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  <w:t>Minifarms</w:t>
                            </w:r>
                            <w:proofErr w:type="spellEnd"/>
                            <w: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  <w:t xml:space="preserve"> Australia</w:t>
                            </w:r>
                          </w:p>
                          <w:p w14:paraId="2F79E2DB" w14:textId="162FD073" w:rsidR="00ED67E7" w:rsidRPr="00ED67E7" w:rsidRDefault="00ED67E7">
                            <w:pPr>
                              <w:rPr>
                                <w:rFonts w:ascii="Helvetica" w:eastAsia="Times New Roman" w:hAnsi="Helvetica" w:cs="Helvetica"/>
                                <w:sz w:val="18"/>
                                <w:szCs w:val="18"/>
                              </w:rPr>
                            </w:pPr>
                            <w:hyperlink r:id="rId20" w:history="1">
                              <w:r>
                                <w:rPr>
                                  <w:rStyle w:val="Hyperlink"/>
                                  <w:rFonts w:ascii="Helvetica" w:eastAsia="Times New Roman" w:hAnsi="Helvetica" w:cs="Helvetica"/>
                                  <w:b/>
                                  <w:bCs/>
                                  <w:i/>
                                  <w:iCs/>
                                  <w:sz w:val="18"/>
                                  <w:szCs w:val="18"/>
                                </w:rPr>
                                <w:t>minifarmscessnock@iinet.net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351C2" id="_x0000_s1035" type="#_x0000_t202" style="position:absolute;margin-left:3.75pt;margin-top:645.75pt;width:279pt;height:74.6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" stroked="f">
                <v:textbox>
                  <w:txbxContent>
                    <w:p w14:paraId="30201F3E" w14:textId="2391726F" w:rsidR="00ED67E7" w:rsidRDefault="00ED67E7">
                      <w:r>
                        <w:t xml:space="preserve">Thank you </w:t>
                      </w:r>
                      <w:proofErr w:type="spellStart"/>
                      <w:r>
                        <w:t>Minifarms</w:t>
                      </w:r>
                      <w:proofErr w:type="spellEnd"/>
                      <w:r>
                        <w:t xml:space="preserve"> Cessnock – your fresh produce is fabulous!</w:t>
                      </w:r>
                    </w:p>
                    <w:p w14:paraId="2EEC21B2" w14:textId="62EBF32E" w:rsidR="00ED67E7" w:rsidRDefault="00ED67E7" w:rsidP="00ED67E7">
                      <w:pP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</w:pPr>
                      <w: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  <w:t>Ruth Mitchell</w:t>
                      </w:r>
                      <w: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  <w:t xml:space="preserve">, </w:t>
                      </w:r>
                      <w: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  <w:t>Fresh Buys Cessnock for</w:t>
                      </w:r>
                      <w:r w:rsidR="004735F2"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  <w:t>Minifarms</w:t>
                      </w:r>
                      <w:proofErr w:type="spellEnd"/>
                      <w: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  <w:t xml:space="preserve"> Australia</w:t>
                      </w:r>
                    </w:p>
                    <w:p w14:paraId="2F79E2DB" w14:textId="162FD073" w:rsidR="00ED67E7" w:rsidRPr="00ED67E7" w:rsidRDefault="00ED67E7">
                      <w:pPr>
                        <w:rPr>
                          <w:rFonts w:ascii="Helvetica" w:eastAsia="Times New Roman" w:hAnsi="Helvetica" w:cs="Helvetica"/>
                          <w:sz w:val="18"/>
                          <w:szCs w:val="18"/>
                        </w:rPr>
                      </w:pPr>
                      <w:hyperlink r:id="rId21" w:history="1">
                        <w:r>
                          <w:rPr>
                            <w:rStyle w:val="Hyperlink"/>
                            <w:rFonts w:ascii="Helvetica" w:eastAsia="Times New Roman" w:hAnsi="Helvetica" w:cs="Helvetica"/>
                            <w:b/>
                            <w:bCs/>
                            <w:i/>
                            <w:iCs/>
                            <w:sz w:val="18"/>
                            <w:szCs w:val="18"/>
                          </w:rPr>
                          <w:t>minifarmscessnock@iinet.net.au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8A432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BD1BF67" wp14:editId="0657BE8E">
                <wp:simplePos x="0" y="0"/>
                <wp:positionH relativeFrom="column">
                  <wp:posOffset>2371725</wp:posOffset>
                </wp:positionH>
                <wp:positionV relativeFrom="paragraph">
                  <wp:posOffset>38100</wp:posOffset>
                </wp:positionV>
                <wp:extent cx="2238375" cy="3276600"/>
                <wp:effectExtent l="0" t="0" r="28575" b="19050"/>
                <wp:wrapNone/>
                <wp:docPr id="1668673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32766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7CDBBA" w14:textId="7DE861AB" w:rsidR="008A432D" w:rsidRDefault="008650B3" w:rsidP="003901E1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8650B3">
                              <w:rPr>
                                <w:sz w:val="24"/>
                                <w:szCs w:val="24"/>
                              </w:rPr>
                              <w:t>Meet</w:t>
                            </w:r>
                            <w:r w:rsidRPr="008650B3">
                              <w:rPr>
                                <w:sz w:val="28"/>
                                <w:szCs w:val="28"/>
                              </w:rPr>
                              <w:t xml:space="preserve"> Lisa and Brian Procter.</w:t>
                            </w:r>
                          </w:p>
                          <w:p w14:paraId="2BA6AD66" w14:textId="561E2092" w:rsidR="003901E1" w:rsidRPr="008650B3" w:rsidRDefault="003901E1" w:rsidP="003901E1">
                            <w:pPr>
                              <w:spacing w:after="0"/>
                              <w:ind w:firstLine="72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VOLUNTEERS</w:t>
                            </w:r>
                          </w:p>
                          <w:p w14:paraId="23C2C84E" w14:textId="6CB937D3" w:rsidR="008650B3" w:rsidRPr="008650B3" w:rsidRDefault="008650B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650B3">
                              <w:rPr>
                                <w:sz w:val="24"/>
                                <w:szCs w:val="24"/>
                              </w:rPr>
                              <w:t xml:space="preserve">They donate time, energy, their (significant) brains trust, to </w:t>
                            </w:r>
                            <w:proofErr w:type="spellStart"/>
                            <w:r w:rsidRPr="008650B3">
                              <w:rPr>
                                <w:sz w:val="24"/>
                                <w:szCs w:val="24"/>
                              </w:rPr>
                              <w:t>Soupzon</w:t>
                            </w:r>
                            <w:proofErr w:type="spellEnd"/>
                            <w:r w:rsidRPr="008650B3">
                              <w:rPr>
                                <w:sz w:val="24"/>
                                <w:szCs w:val="24"/>
                              </w:rPr>
                              <w:t xml:space="preserve"> Through Grace </w:t>
                            </w:r>
                            <w:r w:rsidR="000B4369">
                              <w:rPr>
                                <w:sz w:val="24"/>
                                <w:szCs w:val="24"/>
                              </w:rPr>
                              <w:t>Inc. a</w:t>
                            </w:r>
                            <w:r w:rsidR="003901E1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0B4369">
                              <w:rPr>
                                <w:sz w:val="24"/>
                                <w:szCs w:val="24"/>
                              </w:rPr>
                              <w:t xml:space="preserve"> members of the committee, </w:t>
                            </w:r>
                            <w:r w:rsidRPr="008650B3">
                              <w:rPr>
                                <w:sz w:val="24"/>
                                <w:szCs w:val="24"/>
                              </w:rPr>
                              <w:t xml:space="preserve">in addition to the Abermain Mission Hall Church and other causes as well.  </w:t>
                            </w:r>
                          </w:p>
                          <w:p w14:paraId="1CB747FC" w14:textId="77777777" w:rsidR="008650B3" w:rsidRPr="008650B3" w:rsidRDefault="008650B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650B3">
                              <w:rPr>
                                <w:sz w:val="24"/>
                                <w:szCs w:val="24"/>
                              </w:rPr>
                              <w:t>Lisa is a chemical engineer.   Brian is a primary school teacher.   They are both so valuable to us – fun too!</w:t>
                            </w:r>
                          </w:p>
                          <w:p w14:paraId="66740FCC" w14:textId="02A4FCD3" w:rsidR="008650B3" w:rsidRPr="008650B3" w:rsidRDefault="008650B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650B3">
                              <w:rPr>
                                <w:sz w:val="24"/>
                                <w:szCs w:val="24"/>
                              </w:rPr>
                              <w:t xml:space="preserve">Thank </w:t>
                            </w:r>
                            <w:proofErr w:type="gramStart"/>
                            <w:r w:rsidRPr="008650B3">
                              <w:rPr>
                                <w:sz w:val="24"/>
                                <w:szCs w:val="24"/>
                              </w:rPr>
                              <w:t>you guys</w:t>
                            </w:r>
                            <w:proofErr w:type="gramEnd"/>
                            <w:r w:rsidRPr="008650B3">
                              <w:rPr>
                                <w:sz w:val="24"/>
                                <w:szCs w:val="24"/>
                              </w:rPr>
                              <w:t xml:space="preserve"> so much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EB3224E" w14:textId="58FBF40A" w:rsidR="008650B3" w:rsidRDefault="008650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D1BF67" id="Text Box 25" o:spid="_x0000_s1036" type="#_x0000_t202" style="position:absolute;margin-left:186.75pt;margin-top:3pt;width:176.25pt;height:258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" fillcolor="#e7e6e6 [3214]" strokeweight=".5pt">
                <v:textbox>
                  <w:txbxContent>
                    <w:p w14:paraId="507CDBBA" w14:textId="7DE861AB" w:rsidR="008A432D" w:rsidRDefault="008650B3" w:rsidP="003901E1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8650B3">
                        <w:rPr>
                          <w:sz w:val="24"/>
                          <w:szCs w:val="24"/>
                        </w:rPr>
                        <w:t>Meet</w:t>
                      </w:r>
                      <w:r w:rsidRPr="008650B3">
                        <w:rPr>
                          <w:sz w:val="28"/>
                          <w:szCs w:val="28"/>
                        </w:rPr>
                        <w:t xml:space="preserve"> Lisa and Brian Procter.</w:t>
                      </w:r>
                    </w:p>
                    <w:p w14:paraId="2BA6AD66" w14:textId="561E2092" w:rsidR="003901E1" w:rsidRPr="008650B3" w:rsidRDefault="003901E1" w:rsidP="003901E1">
                      <w:pPr>
                        <w:spacing w:after="0"/>
                        <w:ind w:firstLine="72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VOLUNTEERS</w:t>
                      </w:r>
                    </w:p>
                    <w:p w14:paraId="23C2C84E" w14:textId="6CB937D3" w:rsidR="008650B3" w:rsidRPr="008650B3" w:rsidRDefault="008650B3">
                      <w:pPr>
                        <w:rPr>
                          <w:sz w:val="24"/>
                          <w:szCs w:val="24"/>
                        </w:rPr>
                      </w:pPr>
                      <w:r w:rsidRPr="008650B3">
                        <w:rPr>
                          <w:sz w:val="24"/>
                          <w:szCs w:val="24"/>
                        </w:rPr>
                        <w:t xml:space="preserve">They donate time, energy, their (significant) brains trust, to </w:t>
                      </w:r>
                      <w:proofErr w:type="spellStart"/>
                      <w:r w:rsidRPr="008650B3">
                        <w:rPr>
                          <w:sz w:val="24"/>
                          <w:szCs w:val="24"/>
                        </w:rPr>
                        <w:t>Soupzon</w:t>
                      </w:r>
                      <w:proofErr w:type="spellEnd"/>
                      <w:r w:rsidRPr="008650B3">
                        <w:rPr>
                          <w:sz w:val="24"/>
                          <w:szCs w:val="24"/>
                        </w:rPr>
                        <w:t xml:space="preserve"> Through Grace </w:t>
                      </w:r>
                      <w:r w:rsidR="000B4369">
                        <w:rPr>
                          <w:sz w:val="24"/>
                          <w:szCs w:val="24"/>
                        </w:rPr>
                        <w:t>Inc. a</w:t>
                      </w:r>
                      <w:r w:rsidR="003901E1">
                        <w:rPr>
                          <w:sz w:val="24"/>
                          <w:szCs w:val="24"/>
                        </w:rPr>
                        <w:t>s</w:t>
                      </w:r>
                      <w:r w:rsidR="000B4369">
                        <w:rPr>
                          <w:sz w:val="24"/>
                          <w:szCs w:val="24"/>
                        </w:rPr>
                        <w:t xml:space="preserve"> members of the committee, </w:t>
                      </w:r>
                      <w:r w:rsidRPr="008650B3">
                        <w:rPr>
                          <w:sz w:val="24"/>
                          <w:szCs w:val="24"/>
                        </w:rPr>
                        <w:t xml:space="preserve">in addition to the Abermain Mission Hall Church and other causes as well.  </w:t>
                      </w:r>
                    </w:p>
                    <w:p w14:paraId="1CB747FC" w14:textId="77777777" w:rsidR="008650B3" w:rsidRPr="008650B3" w:rsidRDefault="008650B3">
                      <w:pPr>
                        <w:rPr>
                          <w:sz w:val="24"/>
                          <w:szCs w:val="24"/>
                        </w:rPr>
                      </w:pPr>
                      <w:r w:rsidRPr="008650B3">
                        <w:rPr>
                          <w:sz w:val="24"/>
                          <w:szCs w:val="24"/>
                        </w:rPr>
                        <w:t>Lisa is a chemical engineer.   Brian is a primary school teacher.   They are both so valuable to us – fun too!</w:t>
                      </w:r>
                    </w:p>
                    <w:p w14:paraId="66740FCC" w14:textId="02A4FCD3" w:rsidR="008650B3" w:rsidRPr="008650B3" w:rsidRDefault="008650B3">
                      <w:pPr>
                        <w:rPr>
                          <w:sz w:val="24"/>
                          <w:szCs w:val="24"/>
                        </w:rPr>
                      </w:pPr>
                      <w:r w:rsidRPr="008650B3">
                        <w:rPr>
                          <w:sz w:val="24"/>
                          <w:szCs w:val="24"/>
                        </w:rPr>
                        <w:t xml:space="preserve">Thank </w:t>
                      </w:r>
                      <w:proofErr w:type="gramStart"/>
                      <w:r w:rsidRPr="008650B3">
                        <w:rPr>
                          <w:sz w:val="24"/>
                          <w:szCs w:val="24"/>
                        </w:rPr>
                        <w:t>you guys</w:t>
                      </w:r>
                      <w:proofErr w:type="gramEnd"/>
                      <w:r w:rsidRPr="008650B3">
                        <w:rPr>
                          <w:sz w:val="24"/>
                          <w:szCs w:val="24"/>
                        </w:rPr>
                        <w:t xml:space="preserve"> so much: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EB3224E" w14:textId="58FBF40A" w:rsidR="008650B3" w:rsidRDefault="008650B3"/>
                  </w:txbxContent>
                </v:textbox>
              </v:shape>
            </w:pict>
          </mc:Fallback>
        </mc:AlternateContent>
      </w:r>
      <w:r w:rsidR="008A432D">
        <w:rPr>
          <w:noProof/>
        </w:rPr>
        <w:drawing>
          <wp:anchor distT="0" distB="0" distL="114300" distR="114300" simplePos="0" relativeHeight="251707392" behindDoc="0" locked="0" layoutInCell="1" allowOverlap="1" wp14:anchorId="45FB6D54" wp14:editId="5D73D538">
            <wp:simplePos x="0" y="0"/>
            <wp:positionH relativeFrom="column">
              <wp:posOffset>228600</wp:posOffset>
            </wp:positionH>
            <wp:positionV relativeFrom="page">
              <wp:posOffset>752475</wp:posOffset>
            </wp:positionV>
            <wp:extent cx="2128575" cy="3267075"/>
            <wp:effectExtent l="0" t="0" r="5080" b="0"/>
            <wp:wrapNone/>
            <wp:docPr id="1260167330" name="Picture 23" descr="A person smiling at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167330" name="Picture 23" descr="A person smiling at camera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57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432D">
        <w:rPr>
          <w:noProof/>
        </w:rPr>
        <w:drawing>
          <wp:anchor distT="0" distB="0" distL="114300" distR="114300" simplePos="0" relativeHeight="251706368" behindDoc="0" locked="0" layoutInCell="1" allowOverlap="1" wp14:anchorId="6431496F" wp14:editId="64EF226D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2014795" cy="3333750"/>
            <wp:effectExtent l="0" t="0" r="5080" b="0"/>
            <wp:wrapNone/>
            <wp:docPr id="855451658" name="Picture 24" descr="A person wearing glasses and a red jac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451658" name="Picture 24" descr="A person wearing glasses and a red jacke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79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3A5">
        <w:br w:type="page"/>
      </w:r>
    </w:p>
    <w:p w14:paraId="3F707F6D" w14:textId="63777566" w:rsidR="000B4369" w:rsidRDefault="003901E1">
      <w:r>
        <w:rPr>
          <w:noProof/>
        </w:rPr>
        <w:lastRenderedPageBreak/>
        <w:drawing>
          <wp:anchor distT="0" distB="0" distL="114300" distR="114300" simplePos="0" relativeHeight="251721728" behindDoc="1" locked="0" layoutInCell="1" allowOverlap="1" wp14:anchorId="3A555837" wp14:editId="7B3D0C6D">
            <wp:simplePos x="0" y="0"/>
            <wp:positionH relativeFrom="column">
              <wp:posOffset>666750</wp:posOffset>
            </wp:positionH>
            <wp:positionV relativeFrom="margin">
              <wp:align>top</wp:align>
            </wp:positionV>
            <wp:extent cx="1702435" cy="2133600"/>
            <wp:effectExtent l="0" t="0" r="0" b="0"/>
            <wp:wrapNone/>
            <wp:docPr id="1005530199" name="Picture 31" descr="A ramp leading to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530199" name="Picture 31" descr="A ramp leading to a building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43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541A175" wp14:editId="257E3FFE">
                <wp:simplePos x="0" y="0"/>
                <wp:positionH relativeFrom="margin">
                  <wp:posOffset>85725</wp:posOffset>
                </wp:positionH>
                <wp:positionV relativeFrom="page">
                  <wp:posOffset>476250</wp:posOffset>
                </wp:positionV>
                <wp:extent cx="552450" cy="9344025"/>
                <wp:effectExtent l="0" t="0" r="19050" b="28575"/>
                <wp:wrapNone/>
                <wp:docPr id="18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9344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DA464" id="Rectangle 1" o:spid="_x0000_s1026" style="position:absolute;margin-left:6.75pt;margin-top:37.5pt;width:43.5pt;height:735.7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" fillcolor="#d9e2f3 [660]" strokecolor="#4472c4 [3204]" strokeweight=".5pt">
                <w10:wrap anchorx="margin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3E912A1B" wp14:editId="4235E2A4">
                <wp:simplePos x="0" y="0"/>
                <wp:positionH relativeFrom="column">
                  <wp:posOffset>2390775</wp:posOffset>
                </wp:positionH>
                <wp:positionV relativeFrom="paragraph">
                  <wp:posOffset>28575</wp:posOffset>
                </wp:positionV>
                <wp:extent cx="3048000" cy="1390650"/>
                <wp:effectExtent l="0" t="0" r="19050" b="19050"/>
                <wp:wrapSquare wrapText="bothSides"/>
                <wp:docPr id="15093500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DAE8D" w14:textId="6B3A2F62" w:rsidR="004735F2" w:rsidRDefault="004735F2">
                            <w:r>
                              <w:t>This is such a needed service…look for THE PURPLE PLACE!   Its at 6 Cumberland Street, Cessnock.    Signs will be up soon.</w:t>
                            </w:r>
                          </w:p>
                          <w:p w14:paraId="24BCE9A2" w14:textId="1032D47C" w:rsidR="004735F2" w:rsidRDefault="004735F2">
                            <w:r>
                              <w:t xml:space="preserve">Just text to request an appointment to wash your clothes.   Details are undernoted.   Thank </w:t>
                            </w:r>
                            <w:proofErr w:type="gramStart"/>
                            <w:r>
                              <w:t>you Spirit of Giving Fundraising Hub Inc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12A1B" id="_x0000_s1037" type="#_x0000_t202" style="position:absolute;margin-left:188.25pt;margin-top:2.25pt;width:240pt;height:109.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">
                <v:textbox>
                  <w:txbxContent>
                    <w:p w14:paraId="73BDAE8D" w14:textId="6B3A2F62" w:rsidR="004735F2" w:rsidRDefault="004735F2">
                      <w:r>
                        <w:t>This is such a needed service…look for THE PURPLE PLACE!   Its at 6 Cumberland Street, Cessnock.    Signs will be up soon.</w:t>
                      </w:r>
                    </w:p>
                    <w:p w14:paraId="24BCE9A2" w14:textId="1032D47C" w:rsidR="004735F2" w:rsidRDefault="004735F2">
                      <w:r>
                        <w:t xml:space="preserve">Just text to request an appointment to wash your clothes.   Details are undernoted.   Thank </w:t>
                      </w:r>
                      <w:proofErr w:type="gramStart"/>
                      <w:r>
                        <w:t>you Spirit of Giving Fundraising Hub Inc.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4735F2">
        <w:tab/>
      </w:r>
      <w:r w:rsidR="004735F2">
        <w:tab/>
      </w:r>
      <w:r w:rsidR="004735F2">
        <w:tab/>
      </w:r>
      <w:r w:rsidR="004735F2">
        <w:tab/>
      </w:r>
    </w:p>
    <w:p w14:paraId="49CFB3EF" w14:textId="38C7D4F4" w:rsidR="00ED67E7" w:rsidRDefault="00ED67E7"/>
    <w:p w14:paraId="0B7BCD41" w14:textId="35C01161" w:rsidR="00ED67E7" w:rsidRDefault="003901E1">
      <w:r>
        <w:rPr>
          <w:noProof/>
        </w:rPr>
        <w:drawing>
          <wp:anchor distT="0" distB="0" distL="114300" distR="114300" simplePos="0" relativeHeight="251722752" behindDoc="0" locked="0" layoutInCell="1" allowOverlap="1" wp14:anchorId="44DBA4A0" wp14:editId="799C8010">
            <wp:simplePos x="0" y="0"/>
            <wp:positionH relativeFrom="margin">
              <wp:align>right</wp:align>
            </wp:positionH>
            <wp:positionV relativeFrom="page">
              <wp:posOffset>1295400</wp:posOffset>
            </wp:positionV>
            <wp:extent cx="1523365" cy="1523365"/>
            <wp:effectExtent l="0" t="0" r="635" b="635"/>
            <wp:wrapNone/>
            <wp:docPr id="21501951" name="Picture 30" descr="A yellow stars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1951" name="Picture 30" descr="A yellow stars with black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3365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735F2">
        <w:rPr>
          <w:noProof/>
        </w:rPr>
        <w:drawing>
          <wp:anchor distT="0" distB="0" distL="114300" distR="114300" simplePos="0" relativeHeight="251718656" behindDoc="1" locked="0" layoutInCell="1" allowOverlap="1" wp14:anchorId="7A5FA6EC" wp14:editId="5F58506E">
            <wp:simplePos x="0" y="0"/>
            <wp:positionH relativeFrom="margin">
              <wp:posOffset>1198880</wp:posOffset>
            </wp:positionH>
            <wp:positionV relativeFrom="margin">
              <wp:posOffset>2162175</wp:posOffset>
            </wp:positionV>
            <wp:extent cx="4988560" cy="7229475"/>
            <wp:effectExtent l="0" t="0" r="2540" b="0"/>
            <wp:wrapNone/>
            <wp:docPr id="258907545" name="Picture 28" descr="A poster for a homeless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7545" name="Picture 28" descr="A poster for a homeless person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8560" cy="7229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46AD3A" w14:textId="65317771" w:rsidR="00B94D33" w:rsidRDefault="00B94D33"/>
    <w:p w14:paraId="6A02CA56" w14:textId="74BD339D" w:rsidR="000413A5" w:rsidRDefault="000413A5"/>
    <w:p w14:paraId="4BD4E03C" w14:textId="787DF14B" w:rsidR="000413A5" w:rsidRDefault="000413A5">
      <w:r>
        <w:br w:type="page"/>
      </w:r>
    </w:p>
    <w:p w14:paraId="3A150A65" w14:textId="785F80E7" w:rsidR="008650B3" w:rsidRDefault="000B4369" w:rsidP="008650B3">
      <w:pPr>
        <w:spacing w:before="120" w:after="120"/>
        <w:ind w:firstLine="426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73A4E280" wp14:editId="0A2965BA">
                <wp:simplePos x="0" y="0"/>
                <wp:positionH relativeFrom="column">
                  <wp:posOffset>304799</wp:posOffset>
                </wp:positionH>
                <wp:positionV relativeFrom="paragraph">
                  <wp:posOffset>9525</wp:posOffset>
                </wp:positionV>
                <wp:extent cx="3590925" cy="201930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2019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380611" id="Rectangle 28" o:spid="_x0000_s1026" style="position:absolute;margin-left:24pt;margin-top:.75pt;width:282.75pt;height:159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" fillcolor="#d9e2f3 [660]" strokecolor="black [3213]" strokeweight="1pt"/>
            </w:pict>
          </mc:Fallback>
        </mc:AlternateContent>
      </w: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713536" behindDoc="0" locked="0" layoutInCell="1" allowOverlap="1" wp14:anchorId="75B0A3B0" wp14:editId="68E6A6EE">
            <wp:simplePos x="0" y="0"/>
            <wp:positionH relativeFrom="column">
              <wp:posOffset>4724400</wp:posOffset>
            </wp:positionH>
            <wp:positionV relativeFrom="margin">
              <wp:align>top</wp:align>
            </wp:positionV>
            <wp:extent cx="1678305" cy="2428875"/>
            <wp:effectExtent l="0" t="0" r="0" b="9525"/>
            <wp:wrapNone/>
            <wp:docPr id="10" name="Picture 10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8651" cy="2429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0B3">
        <w:rPr>
          <w:rFonts w:ascii="Arial" w:hAnsi="Arial" w:cs="Arial"/>
          <w:b/>
          <w:bCs/>
          <w:sz w:val="28"/>
          <w:szCs w:val="28"/>
        </w:rPr>
        <w:tab/>
      </w:r>
    </w:p>
    <w:p w14:paraId="543CA845" w14:textId="608B4B86" w:rsidR="008650B3" w:rsidRDefault="008650B3" w:rsidP="008650B3">
      <w:pPr>
        <w:spacing w:before="120" w:after="12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28"/>
          <w:szCs w:val="28"/>
        </w:rPr>
        <w:tab/>
      </w:r>
      <w:r>
        <w:rPr>
          <w:rFonts w:ascii="Arial" w:hAnsi="Arial" w:cs="Arial"/>
          <w:b/>
          <w:bCs/>
          <w:sz w:val="28"/>
          <w:szCs w:val="28"/>
        </w:rPr>
        <w:tab/>
      </w:r>
      <w:proofErr w:type="spellStart"/>
      <w:r>
        <w:rPr>
          <w:rFonts w:ascii="Arial" w:hAnsi="Arial" w:cs="Arial"/>
          <w:b/>
          <w:bCs/>
          <w:sz w:val="32"/>
          <w:szCs w:val="32"/>
        </w:rPr>
        <w:t>Soupzon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Through Grace Inc.</w:t>
      </w:r>
    </w:p>
    <w:p w14:paraId="36104844" w14:textId="3D84C618" w:rsidR="008650B3" w:rsidRPr="00EB5058" w:rsidRDefault="008650B3" w:rsidP="008650B3">
      <w:pPr>
        <w:spacing w:before="120"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  <w:r w:rsidRPr="00EB5058">
        <w:rPr>
          <w:rFonts w:ascii="Arial" w:hAnsi="Arial" w:cs="Arial"/>
          <w:sz w:val="28"/>
          <w:szCs w:val="28"/>
        </w:rPr>
        <w:t xml:space="preserve">139 Harle Street, </w:t>
      </w:r>
    </w:p>
    <w:p w14:paraId="29B13371" w14:textId="58F5A444" w:rsidR="008650B3" w:rsidRPr="00EB5058" w:rsidRDefault="008650B3" w:rsidP="008650B3">
      <w:pPr>
        <w:spacing w:before="120" w:after="120"/>
        <w:ind w:left="720" w:firstLine="720"/>
        <w:rPr>
          <w:rFonts w:ascii="Arial" w:hAnsi="Arial" w:cs="Arial"/>
          <w:sz w:val="28"/>
          <w:szCs w:val="28"/>
        </w:rPr>
      </w:pPr>
      <w:r w:rsidRPr="00EB5058">
        <w:rPr>
          <w:rFonts w:ascii="Arial" w:hAnsi="Arial" w:cs="Arial"/>
          <w:sz w:val="28"/>
          <w:szCs w:val="28"/>
        </w:rPr>
        <w:t>ABERMAIN, NSW  2326</w:t>
      </w:r>
    </w:p>
    <w:p w14:paraId="0E0F4E9F" w14:textId="7C34C14D" w:rsidR="008650B3" w:rsidRPr="00BE3BA0" w:rsidRDefault="008650B3" w:rsidP="008650B3">
      <w:pPr>
        <w:spacing w:before="120" w:after="120"/>
        <w:rPr>
          <w:rFonts w:ascii="Arial" w:hAnsi="Arial" w:cs="Arial"/>
          <w:b/>
          <w:bCs/>
          <w:sz w:val="32"/>
          <w:szCs w:val="32"/>
        </w:rPr>
      </w:pPr>
      <w:r w:rsidRPr="00EB5058">
        <w:rPr>
          <w:rFonts w:ascii="Arial" w:hAnsi="Arial" w:cs="Arial"/>
          <w:sz w:val="28"/>
          <w:szCs w:val="28"/>
        </w:rPr>
        <w:tab/>
      </w:r>
      <w:r w:rsidRPr="00EB5058">
        <w:rPr>
          <w:rFonts w:ascii="Arial" w:hAnsi="Arial" w:cs="Arial"/>
          <w:sz w:val="28"/>
          <w:szCs w:val="28"/>
        </w:rPr>
        <w:tab/>
        <w:t>ABN. 33 942 189 392</w:t>
      </w:r>
      <w:r w:rsidRPr="00EB5058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</w:p>
    <w:p w14:paraId="7C47D1B2" w14:textId="3A03ABEA" w:rsidR="008650B3" w:rsidRDefault="008650B3" w:rsidP="008650B3">
      <w:pPr>
        <w:rPr>
          <w:rFonts w:eastAsiaTheme="minorEastAsia"/>
          <w:noProof/>
          <w:lang w:eastAsia="en-AU"/>
        </w:rPr>
      </w:pPr>
      <w:r>
        <w:rPr>
          <w:rFonts w:ascii="Arial" w:hAnsi="Arial" w:cs="Arial"/>
          <w:b/>
          <w:bCs/>
          <w:sz w:val="52"/>
          <w:szCs w:val="52"/>
        </w:rPr>
        <w:t xml:space="preserve">   </w:t>
      </w:r>
      <w:r>
        <w:rPr>
          <w:rFonts w:ascii="Arial" w:hAnsi="Arial" w:cs="Arial"/>
          <w:b/>
          <w:bCs/>
          <w:sz w:val="52"/>
          <w:szCs w:val="52"/>
        </w:rPr>
        <w:tab/>
      </w:r>
      <w:r>
        <w:rPr>
          <w:rFonts w:ascii="Arial" w:hAnsi="Arial" w:cs="Arial"/>
          <w:b/>
          <w:bCs/>
          <w:sz w:val="52"/>
          <w:szCs w:val="52"/>
        </w:rPr>
        <w:tab/>
      </w:r>
      <w:hyperlink r:id="rId29" w:history="1">
        <w:r>
          <w:rPr>
            <w:rStyle w:val="Hyperlink"/>
            <w:rFonts w:eastAsiaTheme="minorEastAsia"/>
            <w:noProof/>
            <w:lang w:eastAsia="en-AU"/>
          </w:rPr>
          <w:t>https://www.facebook.com/groups/SoupzOn</w:t>
        </w:r>
      </w:hyperlink>
    </w:p>
    <w:p w14:paraId="6A4492BF" w14:textId="5779E1B9" w:rsidR="008650B3" w:rsidRPr="00BE3BA0" w:rsidRDefault="008650B3" w:rsidP="008650B3">
      <w:pPr>
        <w:spacing w:before="120" w:after="120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3A73D6C2" wp14:editId="19359D16">
                <wp:simplePos x="0" y="0"/>
                <wp:positionH relativeFrom="column">
                  <wp:posOffset>3629025</wp:posOffset>
                </wp:positionH>
                <wp:positionV relativeFrom="paragraph">
                  <wp:posOffset>313055</wp:posOffset>
                </wp:positionV>
                <wp:extent cx="1419225" cy="676275"/>
                <wp:effectExtent l="0" t="0" r="9525" b="9525"/>
                <wp:wrapNone/>
                <wp:docPr id="32" name="Arrow: Lef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676275"/>
                        </a:xfrm>
                        <a:prstGeom prst="leftArrow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06384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32" o:spid="_x0000_s1026" type="#_x0000_t66" style="position:absolute;margin-left:285.75pt;margin-top:24.65pt;width:111.75pt;height:53.25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" adj="5146" fillcolor="#d9e2f3 [660]" stroked="f" strokeweight=".5pt"/>
            </w:pict>
          </mc:Fallback>
        </mc:AlternateContent>
      </w:r>
      <w:r>
        <w:rPr>
          <w:rFonts w:ascii="Arial" w:hAnsi="Arial" w:cs="Arial"/>
          <w:b/>
          <w:bCs/>
          <w:sz w:val="52"/>
          <w:szCs w:val="52"/>
        </w:rPr>
        <w:tab/>
      </w:r>
      <w:r>
        <w:rPr>
          <w:rFonts w:ascii="Arial" w:hAnsi="Arial" w:cs="Arial"/>
          <w:b/>
          <w:bCs/>
          <w:sz w:val="52"/>
          <w:szCs w:val="52"/>
        </w:rPr>
        <w:tab/>
      </w:r>
    </w:p>
    <w:p w14:paraId="63BE979B" w14:textId="17BCD101" w:rsidR="008650B3" w:rsidRDefault="000B4369" w:rsidP="008650B3">
      <w:pPr>
        <w:spacing w:before="120" w:after="120"/>
        <w:ind w:firstLine="426"/>
        <w:rPr>
          <w:rFonts w:ascii="Arial" w:hAnsi="Arial" w:cs="Arial"/>
          <w:b/>
          <w:bCs/>
          <w:sz w:val="28"/>
          <w:szCs w:val="28"/>
        </w:rPr>
      </w:pPr>
      <w:r w:rsidRPr="00CB4E93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461BD94C" wp14:editId="5C67FA19">
                <wp:simplePos x="0" y="0"/>
                <wp:positionH relativeFrom="column">
                  <wp:posOffset>3790950</wp:posOffset>
                </wp:positionH>
                <wp:positionV relativeFrom="page">
                  <wp:posOffset>2752725</wp:posOffset>
                </wp:positionV>
                <wp:extent cx="2809875" cy="304800"/>
                <wp:effectExtent l="0" t="0" r="9525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304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86C7F" w14:textId="77777777" w:rsidR="008650B3" w:rsidRPr="00BD1D4E" w:rsidRDefault="008650B3" w:rsidP="008650B3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D1D4E">
                              <w:rPr>
                                <w:rFonts w:ascii="Freestyle Script" w:hAnsi="Freestyle Script"/>
                                <w:b/>
                                <w:bCs/>
                                <w:sz w:val="52"/>
                                <w:szCs w:val="52"/>
                              </w:rPr>
                              <w:t xml:space="preserve">    </w:t>
                            </w:r>
                            <w:r w:rsidRPr="00BD1D4E">
                              <w:rPr>
                                <w:rFonts w:ascii="Bahnschrift SemiBold" w:hAnsi="Bahnschrift SemiBold"/>
                                <w:b/>
                                <w:bCs/>
                                <w:sz w:val="32"/>
                                <w:szCs w:val="32"/>
                              </w:rPr>
                              <w:t>THE DETAIL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BD94C" id="_x0000_s1038" type="#_x0000_t202" style="position:absolute;left:0;text-align:left;margin-left:298.5pt;margin-top:216.75pt;width:221.25pt;height:24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" fillcolor="#d9e2f3 [660]" stroked="f">
                <v:textbox>
                  <w:txbxContent>
                    <w:p w14:paraId="1F886C7F" w14:textId="77777777" w:rsidR="008650B3" w:rsidRPr="00BD1D4E" w:rsidRDefault="008650B3" w:rsidP="008650B3">
                      <w:pPr>
                        <w:rPr>
                          <w:rFonts w:ascii="Bahnschrift SemiBold" w:hAnsi="Bahnschrift SemiBold"/>
                          <w:b/>
                          <w:bCs/>
                          <w:sz w:val="32"/>
                          <w:szCs w:val="32"/>
                        </w:rPr>
                      </w:pPr>
                      <w:r w:rsidRPr="00BD1D4E">
                        <w:rPr>
                          <w:rFonts w:ascii="Freestyle Script" w:hAnsi="Freestyle Script"/>
                          <w:b/>
                          <w:bCs/>
                          <w:sz w:val="52"/>
                          <w:szCs w:val="52"/>
                        </w:rPr>
                        <w:t xml:space="preserve">    </w:t>
                      </w:r>
                      <w:r w:rsidRPr="00BD1D4E">
                        <w:rPr>
                          <w:rFonts w:ascii="Bahnschrift SemiBold" w:hAnsi="Bahnschrift SemiBold"/>
                          <w:b/>
                          <w:bCs/>
                          <w:sz w:val="32"/>
                          <w:szCs w:val="32"/>
                        </w:rPr>
                        <w:t>THE DETAILS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650B3">
        <w:rPr>
          <w:rFonts w:ascii="Arial" w:hAnsi="Arial" w:cs="Arial"/>
          <w:b/>
          <w:bCs/>
          <w:sz w:val="28"/>
          <w:szCs w:val="28"/>
        </w:rPr>
        <w:t>Mission Statement - Purpose</w:t>
      </w:r>
    </w:p>
    <w:p w14:paraId="21CAF691" w14:textId="329E2B66" w:rsidR="008650B3" w:rsidRDefault="008650B3" w:rsidP="008650B3">
      <w:pPr>
        <w:spacing w:after="0"/>
        <w:ind w:left="425"/>
        <w:rPr>
          <w:rFonts w:ascii="Arial" w:hAnsi="Arial" w:cs="Arial"/>
        </w:rPr>
      </w:pPr>
      <w:r>
        <w:rPr>
          <w:rFonts w:ascii="Arial" w:hAnsi="Arial" w:cs="Arial"/>
        </w:rPr>
        <w:t xml:space="preserve">To provide nutritious meals in a safe environment, </w:t>
      </w:r>
    </w:p>
    <w:p w14:paraId="0261E9AD" w14:textId="5D8A3385" w:rsidR="008650B3" w:rsidRDefault="008650B3" w:rsidP="008650B3">
      <w:pPr>
        <w:spacing w:after="0"/>
        <w:ind w:left="425"/>
        <w:rPr>
          <w:rFonts w:ascii="Arial" w:hAnsi="Arial" w:cs="Arial"/>
        </w:rPr>
      </w:pPr>
      <w:r>
        <w:rPr>
          <w:rFonts w:ascii="Arial" w:hAnsi="Arial" w:cs="Arial"/>
        </w:rPr>
        <w:t xml:space="preserve">currently operating 4 nights per week in the Cessnock LGA.   </w:t>
      </w:r>
    </w:p>
    <w:p w14:paraId="014E52E4" w14:textId="20F7EE4A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 w:rsidRPr="0098655E">
        <w:rPr>
          <w:rFonts w:ascii="Arial" w:hAnsi="Arial" w:cs="Arial"/>
        </w:rPr>
        <w:t xml:space="preserve">To respond to individual and family needs, </w:t>
      </w:r>
      <w:proofErr w:type="gramStart"/>
      <w:r w:rsidRPr="0098655E">
        <w:rPr>
          <w:rFonts w:ascii="Arial" w:hAnsi="Arial" w:cs="Arial"/>
        </w:rPr>
        <w:t>providing assistance</w:t>
      </w:r>
      <w:proofErr w:type="gramEnd"/>
      <w:r w:rsidRPr="0098655E">
        <w:rPr>
          <w:rFonts w:ascii="Arial" w:hAnsi="Arial" w:cs="Arial"/>
        </w:rPr>
        <w:t xml:space="preserve"> and services to vulnerable persons in the community.</w:t>
      </w:r>
      <w:r>
        <w:rPr>
          <w:rFonts w:ascii="Arial" w:hAnsi="Arial" w:cs="Arial"/>
        </w:rPr>
        <w:t xml:space="preserve">   </w:t>
      </w:r>
    </w:p>
    <w:p w14:paraId="34CE9B6B" w14:textId="77777777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The Association addresses the basic human hierarchy of needs in a most inclusive and practical way.  </w:t>
      </w:r>
    </w:p>
    <w:p w14:paraId="752D373F" w14:textId="77777777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The Association will continue to seek further opportunities to grow the service to better meet a growing community demand.</w:t>
      </w:r>
    </w:p>
    <w:p w14:paraId="62AD61B6" w14:textId="77777777" w:rsidR="008650B3" w:rsidRPr="00690DE8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.</w:t>
      </w:r>
    </w:p>
    <w:p w14:paraId="308A620D" w14:textId="26441965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  <w:b/>
          <w:bCs/>
          <w:sz w:val="28"/>
          <w:szCs w:val="28"/>
        </w:rPr>
        <w:t>Provision of Supporting Services</w:t>
      </w:r>
    </w:p>
    <w:p w14:paraId="47E06BE2" w14:textId="48ED2F26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The Association adopts a wholistic and flexible approach, utilising resources available at any time to provide additional services according to need:</w:t>
      </w:r>
    </w:p>
    <w:p w14:paraId="07978ACE" w14:textId="77777777" w:rsidR="008650B3" w:rsidRPr="0098655E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emergency</w:t>
      </w:r>
      <w:proofErr w:type="gramEnd"/>
      <w:r>
        <w:rPr>
          <w:rFonts w:ascii="Arial" w:hAnsi="Arial" w:cs="Arial"/>
        </w:rPr>
        <w:t xml:space="preserve"> hampers of food, </w:t>
      </w:r>
      <w:r w:rsidRPr="0098655E">
        <w:rPr>
          <w:rFonts w:ascii="Arial" w:hAnsi="Arial" w:cs="Arial"/>
        </w:rPr>
        <w:t>clothing, toiletries and household goods on a needs basis</w:t>
      </w:r>
    </w:p>
    <w:p w14:paraId="5BB4C22C" w14:textId="52FA2D12" w:rsidR="008650B3" w:rsidRPr="0098655E" w:rsidRDefault="008650B3" w:rsidP="008650B3">
      <w:pPr>
        <w:spacing w:before="120" w:after="120"/>
        <w:ind w:left="426"/>
        <w:rPr>
          <w:rFonts w:ascii="Arial" w:hAnsi="Arial" w:cs="Arial"/>
        </w:rPr>
      </w:pPr>
      <w:r w:rsidRPr="0098655E">
        <w:rPr>
          <w:rFonts w:ascii="Arial" w:hAnsi="Arial" w:cs="Arial"/>
        </w:rPr>
        <w:t>*</w:t>
      </w:r>
      <w:proofErr w:type="gramStart"/>
      <w:r w:rsidRPr="0098655E">
        <w:rPr>
          <w:rFonts w:ascii="Arial" w:hAnsi="Arial" w:cs="Arial"/>
        </w:rPr>
        <w:t>services</w:t>
      </w:r>
      <w:proofErr w:type="gramEnd"/>
      <w:r w:rsidRPr="0098655E">
        <w:rPr>
          <w:rFonts w:ascii="Arial" w:hAnsi="Arial" w:cs="Arial"/>
        </w:rPr>
        <w:t xml:space="preserve"> to </w:t>
      </w:r>
      <w:r w:rsidRPr="0098655E">
        <w:rPr>
          <w:rFonts w:ascii="Arial" w:hAnsi="Arial" w:cs="Arial"/>
          <w:i/>
          <w:iCs/>
        </w:rPr>
        <w:t>Shine for Kids Co-operative</w:t>
      </w:r>
      <w:r w:rsidRPr="0098655E">
        <w:rPr>
          <w:rFonts w:ascii="Arial" w:hAnsi="Arial" w:cs="Arial"/>
        </w:rPr>
        <w:t xml:space="preserve"> at Cessnock</w:t>
      </w:r>
    </w:p>
    <w:p w14:paraId="4089FACF" w14:textId="77777777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 w:rsidRPr="0098655E">
        <w:rPr>
          <w:rFonts w:ascii="Arial" w:hAnsi="Arial" w:cs="Arial"/>
        </w:rPr>
        <w:t>*</w:t>
      </w:r>
      <w:proofErr w:type="gramStart"/>
      <w:r w:rsidRPr="0098655E">
        <w:rPr>
          <w:rFonts w:ascii="Arial" w:hAnsi="Arial" w:cs="Arial"/>
        </w:rPr>
        <w:t>providing</w:t>
      </w:r>
      <w:proofErr w:type="gramEnd"/>
      <w:r w:rsidRPr="0098655E">
        <w:rPr>
          <w:rFonts w:ascii="Arial" w:hAnsi="Arial" w:cs="Arial"/>
        </w:rPr>
        <w:t xml:space="preserve"> referral information</w:t>
      </w:r>
      <w:r>
        <w:rPr>
          <w:rFonts w:ascii="Arial" w:hAnsi="Arial" w:cs="Arial"/>
        </w:rPr>
        <w:t>, pastoral care and hands on practical assistance</w:t>
      </w:r>
    </w:p>
    <w:p w14:paraId="0867B576" w14:textId="3189F04F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household</w:t>
      </w:r>
      <w:proofErr w:type="gramEnd"/>
      <w:r>
        <w:rPr>
          <w:rFonts w:ascii="Arial" w:hAnsi="Arial" w:cs="Arial"/>
        </w:rPr>
        <w:t xml:space="preserve"> goods as available to those where longer term housing has been secured</w:t>
      </w:r>
    </w:p>
    <w:p w14:paraId="0DA936AE" w14:textId="77777777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links</w:t>
      </w:r>
      <w:proofErr w:type="gramEnd"/>
      <w:r>
        <w:rPr>
          <w:rFonts w:ascii="Arial" w:hAnsi="Arial" w:cs="Arial"/>
        </w:rPr>
        <w:t xml:space="preserve"> to professionals who donate </w:t>
      </w:r>
      <w:r w:rsidRPr="0098655E">
        <w:rPr>
          <w:rFonts w:ascii="Arial" w:hAnsi="Arial" w:cs="Arial"/>
        </w:rPr>
        <w:t>health and hygiene services</w:t>
      </w:r>
    </w:p>
    <w:p w14:paraId="2FA35747" w14:textId="68D81BDF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referrals</w:t>
      </w:r>
      <w:proofErr w:type="gramEnd"/>
      <w:r>
        <w:rPr>
          <w:rFonts w:ascii="Arial" w:hAnsi="Arial" w:cs="Arial"/>
        </w:rPr>
        <w:t xml:space="preserve"> to counselling, addiction and mental health services</w:t>
      </w:r>
    </w:p>
    <w:p w14:paraId="2857FCC3" w14:textId="358645A6" w:rsidR="008650B3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administration</w:t>
      </w:r>
      <w:proofErr w:type="gramEnd"/>
      <w:r>
        <w:rPr>
          <w:rFonts w:ascii="Arial" w:hAnsi="Arial" w:cs="Arial"/>
        </w:rPr>
        <w:t xml:space="preserve"> support related to Centrelink services, housing and job applications.</w:t>
      </w:r>
    </w:p>
    <w:p w14:paraId="528880A2" w14:textId="1C727DDE" w:rsidR="008650B3" w:rsidRPr="005079E4" w:rsidRDefault="008650B3" w:rsidP="008650B3">
      <w:pPr>
        <w:spacing w:before="120" w:after="120"/>
        <w:ind w:left="426"/>
        <w:rPr>
          <w:rFonts w:ascii="Arial" w:hAnsi="Arial" w:cs="Arial"/>
        </w:rPr>
      </w:pPr>
    </w:p>
    <w:p w14:paraId="59BB9EBE" w14:textId="78052A09" w:rsidR="008650B3" w:rsidRDefault="008650B3" w:rsidP="008650B3">
      <w:pPr>
        <w:spacing w:before="120" w:after="120"/>
        <w:ind w:left="426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ommunity networks</w:t>
      </w:r>
    </w:p>
    <w:p w14:paraId="0DC5BB57" w14:textId="7C379805" w:rsidR="008650B3" w:rsidRPr="00AA55AC" w:rsidRDefault="008650B3" w:rsidP="008650B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The Association </w:t>
      </w:r>
      <w:r w:rsidRPr="0098655E">
        <w:rPr>
          <w:rFonts w:ascii="Arial" w:hAnsi="Arial" w:cs="Arial"/>
        </w:rPr>
        <w:t>works with</w:t>
      </w:r>
      <w:r>
        <w:rPr>
          <w:rFonts w:ascii="Arial" w:hAnsi="Arial" w:cs="Arial"/>
        </w:rPr>
        <w:t xml:space="preserve"> local businesses and charities who supply goods and services which address the needs of the client group for food, </w:t>
      </w:r>
      <w:proofErr w:type="gramStart"/>
      <w:r>
        <w:rPr>
          <w:rFonts w:ascii="Arial" w:hAnsi="Arial" w:cs="Arial"/>
        </w:rPr>
        <w:t>clothing</w:t>
      </w:r>
      <w:proofErr w:type="gramEnd"/>
      <w:r>
        <w:rPr>
          <w:rFonts w:ascii="Arial" w:hAnsi="Arial" w:cs="Arial"/>
        </w:rPr>
        <w:t xml:space="preserve"> and professional services.</w:t>
      </w:r>
    </w:p>
    <w:p w14:paraId="30E6256C" w14:textId="5C4EBC21" w:rsidR="001B28A3" w:rsidRDefault="00FE2AA6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7116C3" wp14:editId="06E41667">
                <wp:simplePos x="0" y="0"/>
                <wp:positionH relativeFrom="margin">
                  <wp:align>left</wp:align>
                </wp:positionH>
                <wp:positionV relativeFrom="paragraph">
                  <wp:posOffset>317500</wp:posOffset>
                </wp:positionV>
                <wp:extent cx="6753225" cy="1628775"/>
                <wp:effectExtent l="0" t="0" r="28575" b="28575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225" cy="1628775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0FD591" w14:textId="77777777" w:rsidR="009D3E5F" w:rsidRPr="00ED67E7" w:rsidRDefault="009D3E5F" w:rsidP="009D3E5F">
                            <w:pPr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  <w:r w:rsidRPr="00ED67E7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We are a team of volunteers.   </w:t>
                            </w:r>
                          </w:p>
                          <w:p w14:paraId="4480F2F8" w14:textId="7D628760" w:rsidR="009D3E5F" w:rsidRPr="00ED67E7" w:rsidRDefault="009D3E5F" w:rsidP="009D3E5F">
                            <w:pPr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  <w:r w:rsidRPr="00ED67E7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We also welcome new volunteers to our service.   If you are interested in getting </w:t>
                            </w:r>
                            <w:proofErr w:type="gramStart"/>
                            <w:r w:rsidRPr="00ED67E7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>involved</w:t>
                            </w:r>
                            <w:proofErr w:type="gramEnd"/>
                            <w:r w:rsidRPr="00ED67E7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 please check us out during meals service (details on the previous page).   Have a look at what we do hands on and chat with Rosie</w:t>
                            </w:r>
                            <w:r w:rsidR="003901E1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gramStart"/>
                            <w:r w:rsidRPr="00ED67E7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>Wayne</w:t>
                            </w:r>
                            <w:proofErr w:type="gramEnd"/>
                            <w:r w:rsidR="003901E1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 and Brian</w:t>
                            </w:r>
                            <w:r w:rsidRPr="00ED67E7"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  <w:t xml:space="preserve"> to find out how you may help and what we would expect from you.   </w:t>
                            </w:r>
                          </w:p>
                          <w:p w14:paraId="46ACD715" w14:textId="77777777" w:rsidR="009D3E5F" w:rsidRDefault="009D3E5F" w:rsidP="009D3E5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7116C3" id="Rectangle: Rounded Corners 27" o:spid="_x0000_s1039" style="position:absolute;margin-left:0;margin-top:25pt;width:531.75pt;height:128.25pt;z-index:25168793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" fillcolor="#e7e6e6 [3214]" strokecolor="#1f3763 [1604]" strokeweight="1pt">
                <v:stroke joinstyle="miter"/>
                <v:textbox>
                  <w:txbxContent>
                    <w:p w14:paraId="520FD591" w14:textId="77777777" w:rsidR="009D3E5F" w:rsidRPr="00ED67E7" w:rsidRDefault="009D3E5F" w:rsidP="009D3E5F">
                      <w:pPr>
                        <w:rPr>
                          <w:color w:val="1F3864" w:themeColor="accent1" w:themeShade="80"/>
                          <w:sz w:val="28"/>
                          <w:szCs w:val="28"/>
                        </w:rPr>
                      </w:pPr>
                      <w:r w:rsidRPr="00ED67E7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 xml:space="preserve">We are a team of volunteers.   </w:t>
                      </w:r>
                    </w:p>
                    <w:p w14:paraId="4480F2F8" w14:textId="7D628760" w:rsidR="009D3E5F" w:rsidRPr="00ED67E7" w:rsidRDefault="009D3E5F" w:rsidP="009D3E5F">
                      <w:pPr>
                        <w:rPr>
                          <w:color w:val="1F3864" w:themeColor="accent1" w:themeShade="80"/>
                          <w:sz w:val="28"/>
                          <w:szCs w:val="28"/>
                        </w:rPr>
                      </w:pPr>
                      <w:r w:rsidRPr="00ED67E7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 xml:space="preserve">We also welcome new volunteers to our service.   If you are interested in getting </w:t>
                      </w:r>
                      <w:proofErr w:type="gramStart"/>
                      <w:r w:rsidRPr="00ED67E7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>involved</w:t>
                      </w:r>
                      <w:proofErr w:type="gramEnd"/>
                      <w:r w:rsidRPr="00ED67E7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 xml:space="preserve"> please check us out during meals service (details on the previous page).   Have a look at what we do hands on and chat with Rosie</w:t>
                      </w:r>
                      <w:r w:rsidR="003901E1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 xml:space="preserve">, </w:t>
                      </w:r>
                      <w:proofErr w:type="gramStart"/>
                      <w:r w:rsidRPr="00ED67E7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>Wayne</w:t>
                      </w:r>
                      <w:proofErr w:type="gramEnd"/>
                      <w:r w:rsidR="003901E1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 xml:space="preserve"> and Brian</w:t>
                      </w:r>
                      <w:r w:rsidRPr="00ED67E7">
                        <w:rPr>
                          <w:color w:val="1F3864" w:themeColor="accent1" w:themeShade="80"/>
                          <w:sz w:val="28"/>
                          <w:szCs w:val="28"/>
                        </w:rPr>
                        <w:t xml:space="preserve"> to find out how you may help and what we would expect from you.   </w:t>
                      </w:r>
                    </w:p>
                    <w:p w14:paraId="46ACD715" w14:textId="77777777" w:rsidR="009D3E5F" w:rsidRDefault="009D3E5F" w:rsidP="009D3E5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1B28A3" w:rsidSect="001A3EC8">
      <w:footerReference w:type="default" r:id="rId3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3CBA7" w14:textId="77777777" w:rsidR="00106B5C" w:rsidRDefault="00106B5C" w:rsidP="000413A5">
      <w:pPr>
        <w:spacing w:after="0" w:line="240" w:lineRule="auto"/>
      </w:pPr>
      <w:r>
        <w:separator/>
      </w:r>
    </w:p>
  </w:endnote>
  <w:endnote w:type="continuationSeparator" w:id="0">
    <w:p w14:paraId="4A72F84F" w14:textId="77777777" w:rsidR="00106B5C" w:rsidRDefault="00106B5C" w:rsidP="000413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5936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5AAE96" w14:textId="22A19C11" w:rsidR="000413A5" w:rsidRDefault="000413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42F955" w14:textId="77777777" w:rsidR="000413A5" w:rsidRDefault="00041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17799" w14:textId="77777777" w:rsidR="00106B5C" w:rsidRDefault="00106B5C" w:rsidP="000413A5">
      <w:pPr>
        <w:spacing w:after="0" w:line="240" w:lineRule="auto"/>
      </w:pPr>
      <w:r>
        <w:separator/>
      </w:r>
    </w:p>
  </w:footnote>
  <w:footnote w:type="continuationSeparator" w:id="0">
    <w:p w14:paraId="3AEBF0B5" w14:textId="77777777" w:rsidR="00106B5C" w:rsidRDefault="00106B5C" w:rsidP="000413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Y1MzIyNzM0MbBQ0lEKTi0uzszPAykwrgUA8aoxDCwAAAA="/>
  </w:docVars>
  <w:rsids>
    <w:rsidRoot w:val="001A3EC8"/>
    <w:rsid w:val="000413A5"/>
    <w:rsid w:val="00064E42"/>
    <w:rsid w:val="000B4369"/>
    <w:rsid w:val="00106B5C"/>
    <w:rsid w:val="001A3EC8"/>
    <w:rsid w:val="001B28A3"/>
    <w:rsid w:val="002F11C8"/>
    <w:rsid w:val="00315E49"/>
    <w:rsid w:val="003901E1"/>
    <w:rsid w:val="0039580E"/>
    <w:rsid w:val="004735F2"/>
    <w:rsid w:val="00531E2C"/>
    <w:rsid w:val="005C7D5C"/>
    <w:rsid w:val="006E6A80"/>
    <w:rsid w:val="0072330B"/>
    <w:rsid w:val="007D0638"/>
    <w:rsid w:val="008650B3"/>
    <w:rsid w:val="008A432D"/>
    <w:rsid w:val="00900A71"/>
    <w:rsid w:val="009D3E5F"/>
    <w:rsid w:val="009E1155"/>
    <w:rsid w:val="00A46E90"/>
    <w:rsid w:val="00AB7155"/>
    <w:rsid w:val="00B04038"/>
    <w:rsid w:val="00B94D33"/>
    <w:rsid w:val="00BB4AC7"/>
    <w:rsid w:val="00CD1F26"/>
    <w:rsid w:val="00D0298D"/>
    <w:rsid w:val="00D66644"/>
    <w:rsid w:val="00D71C15"/>
    <w:rsid w:val="00ED67E7"/>
    <w:rsid w:val="00FE2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771B6"/>
  <w15:docId w15:val="{3857F353-31BD-4AD2-B521-7CF77A8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D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3A5"/>
  </w:style>
  <w:style w:type="paragraph" w:styleId="Footer">
    <w:name w:val="footer"/>
    <w:basedOn w:val="Normal"/>
    <w:link w:val="FooterChar"/>
    <w:uiPriority w:val="99"/>
    <w:unhideWhenUsed/>
    <w:rsid w:val="00041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3A5"/>
  </w:style>
  <w:style w:type="character" w:styleId="Hyperlink">
    <w:name w:val="Hyperlink"/>
    <w:basedOn w:val="DefaultParagraphFont"/>
    <w:uiPriority w:val="99"/>
    <w:unhideWhenUsed/>
    <w:rsid w:val="00064E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1E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8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hotoeverywhere.co.uk/britain/lakedistrict/slides/daffodil2553.htm" TargetMode="External"/><Relationship Id="rId13" Type="http://schemas.openxmlformats.org/officeDocument/2006/relationships/hyperlink" Target="https://www.shutterstock.com/search/sad+house+cartoon" TargetMode="External"/><Relationship Id="rId18" Type="http://schemas.openxmlformats.org/officeDocument/2006/relationships/image" Target="media/image7.png"/><Relationship Id="rId26" Type="http://schemas.openxmlformats.org/officeDocument/2006/relationships/hyperlink" Target="https://openclipart.org/detail/21578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inifarmscessnock@iinet.net.au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3.jpg"/><Relationship Id="rId17" Type="http://schemas.openxmlformats.org/officeDocument/2006/relationships/image" Target="media/image6.jpeg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hyperlink" Target="https://svgsilh.com/image/1197345.html" TargetMode="External"/><Relationship Id="rId20" Type="http://schemas.openxmlformats.org/officeDocument/2006/relationships/hyperlink" Target="mailto:minifarmscessnock@iinet.net.au" TargetMode="External"/><Relationship Id="rId29" Type="http://schemas.openxmlformats.org/officeDocument/2006/relationships/hyperlink" Target="https://www.facebook.com/groups/SoupzOn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groups/SoupzOn" TargetMode="External"/><Relationship Id="rId24" Type="http://schemas.openxmlformats.org/officeDocument/2006/relationships/image" Target="media/image10.jpe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svg"/><Relationship Id="rId23" Type="http://schemas.openxmlformats.org/officeDocument/2006/relationships/image" Target="media/image9.jpg"/><Relationship Id="rId28" Type="http://schemas.openxmlformats.org/officeDocument/2006/relationships/image" Target="media/image13.jpeg"/><Relationship Id="rId10" Type="http://schemas.openxmlformats.org/officeDocument/2006/relationships/hyperlink" Target="https://www.facebook.com/groups/SoupzOn" TargetMode="External"/><Relationship Id="rId19" Type="http://schemas.openxmlformats.org/officeDocument/2006/relationships/hyperlink" Target="https://freepngimg.com/png/37258-christmas-gold-star-transparent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image" Target="media/image8.jpg"/><Relationship Id="rId27" Type="http://schemas.openxmlformats.org/officeDocument/2006/relationships/image" Target="media/image12.jpe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7D7A0-3569-4F3C-9939-74D57836C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4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nd Sue Strickland</dc:creator>
  <cp:keywords/>
  <dc:description/>
  <cp:lastModifiedBy>Peter and Sue Strickland</cp:lastModifiedBy>
  <cp:revision>4</cp:revision>
  <dcterms:created xsi:type="dcterms:W3CDTF">2023-10-16T04:55:00Z</dcterms:created>
  <dcterms:modified xsi:type="dcterms:W3CDTF">2023-10-16T08:08:00Z</dcterms:modified>
</cp:coreProperties>
</file>